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29191" w14:textId="77777777" w:rsidR="006508FB" w:rsidRDefault="006508FB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</w:p>
    <w:p w14:paraId="4C473D52" w14:textId="77777777" w:rsidR="00951D70" w:rsidRDefault="00951D70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</w:p>
    <w:p w14:paraId="64083DDE" w14:textId="77777777" w:rsidR="002A380D" w:rsidRDefault="008536BC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  <w:r>
        <w:rPr>
          <w:sz w:val="24"/>
          <w:szCs w:val="24"/>
        </w:rPr>
        <w:t>Inspection</w:t>
      </w:r>
      <w:r w:rsidR="00A6086B" w:rsidRPr="00C822C1">
        <w:rPr>
          <w:sz w:val="24"/>
          <w:szCs w:val="24"/>
        </w:rPr>
        <w:t xml:space="preserve"> Checklist of Off-Campus Instructional Sites </w:t>
      </w:r>
    </w:p>
    <w:p w14:paraId="2B3A47A4" w14:textId="77777777" w:rsidR="00A6086B" w:rsidRDefault="00A6086B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  <w:r w:rsidRPr="00C822C1">
        <w:rPr>
          <w:sz w:val="24"/>
          <w:szCs w:val="24"/>
        </w:rPr>
        <w:t xml:space="preserve">Physical </w:t>
      </w:r>
      <w:r w:rsidR="00C822C1" w:rsidRPr="00C822C1">
        <w:rPr>
          <w:sz w:val="24"/>
          <w:szCs w:val="24"/>
        </w:rPr>
        <w:t xml:space="preserve">Facilities and </w:t>
      </w:r>
      <w:r w:rsidRPr="00C822C1">
        <w:rPr>
          <w:sz w:val="24"/>
          <w:szCs w:val="24"/>
        </w:rPr>
        <w:t>Resources</w:t>
      </w:r>
    </w:p>
    <w:p w14:paraId="75DB17D2" w14:textId="77777777" w:rsidR="00B107BF" w:rsidRDefault="00B107BF" w:rsidP="00A6086B">
      <w:pPr>
        <w:pStyle w:val="BodyText"/>
        <w:spacing w:line="303" w:lineRule="exact"/>
        <w:ind w:right="8"/>
        <w:jc w:val="center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8"/>
        <w:gridCol w:w="5729"/>
        <w:gridCol w:w="764"/>
        <w:gridCol w:w="1519"/>
      </w:tblGrid>
      <w:tr w:rsidR="00B107BF" w14:paraId="6646CDDA" w14:textId="77777777" w:rsidTr="00B107BF">
        <w:tc>
          <w:tcPr>
            <w:tcW w:w="1350" w:type="dxa"/>
          </w:tcPr>
          <w:p w14:paraId="712DCACC" w14:textId="77777777" w:rsidR="00B107BF" w:rsidRDefault="00B107BF" w:rsidP="00A6086B">
            <w:pPr>
              <w:pStyle w:val="BodyText"/>
              <w:spacing w:line="303" w:lineRule="exact"/>
              <w:ind w:right="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te Name:</w:t>
            </w:r>
          </w:p>
        </w:tc>
        <w:tc>
          <w:tcPr>
            <w:tcW w:w="5755" w:type="dxa"/>
            <w:tcBorders>
              <w:bottom w:val="single" w:sz="4" w:space="0" w:color="auto"/>
            </w:tcBorders>
          </w:tcPr>
          <w:p w14:paraId="04C9E987" w14:textId="77777777" w:rsidR="00B107BF" w:rsidRPr="00B107BF" w:rsidRDefault="00B107BF" w:rsidP="00B107BF">
            <w:pPr>
              <w:pStyle w:val="BodyText"/>
              <w:spacing w:line="303" w:lineRule="exact"/>
              <w:ind w:right="8"/>
              <w:rPr>
                <w:b w:val="0"/>
                <w:sz w:val="24"/>
                <w:szCs w:val="24"/>
              </w:rPr>
            </w:pPr>
          </w:p>
        </w:tc>
        <w:tc>
          <w:tcPr>
            <w:tcW w:w="720" w:type="dxa"/>
          </w:tcPr>
          <w:p w14:paraId="5110856E" w14:textId="77777777" w:rsidR="00B107BF" w:rsidRDefault="00B107BF" w:rsidP="00A6086B">
            <w:pPr>
              <w:pStyle w:val="BodyText"/>
              <w:spacing w:line="303" w:lineRule="exact"/>
              <w:ind w:right="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</w:tc>
        <w:tc>
          <w:tcPr>
            <w:tcW w:w="1525" w:type="dxa"/>
            <w:tcBorders>
              <w:bottom w:val="single" w:sz="4" w:space="0" w:color="auto"/>
            </w:tcBorders>
          </w:tcPr>
          <w:p w14:paraId="01DBBF4E" w14:textId="77777777" w:rsidR="00B107BF" w:rsidRPr="00B107BF" w:rsidRDefault="00B107BF" w:rsidP="00B107BF">
            <w:pPr>
              <w:pStyle w:val="BodyText"/>
              <w:spacing w:line="303" w:lineRule="exact"/>
              <w:ind w:right="8"/>
              <w:rPr>
                <w:b w:val="0"/>
                <w:sz w:val="24"/>
                <w:szCs w:val="24"/>
              </w:rPr>
            </w:pPr>
          </w:p>
        </w:tc>
      </w:tr>
    </w:tbl>
    <w:p w14:paraId="45541F14" w14:textId="77777777" w:rsidR="0014754F" w:rsidRPr="0039302B" w:rsidRDefault="0014754F" w:rsidP="0014754F">
      <w:pPr>
        <w:pStyle w:val="BodyText"/>
        <w:spacing w:before="9"/>
        <w:rPr>
          <w:rFonts w:ascii="Times New Roman"/>
          <w:b w:val="0"/>
          <w:sz w:val="2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72"/>
        <w:gridCol w:w="4672"/>
      </w:tblGrid>
      <w:tr w:rsidR="00951D70" w:rsidRPr="002A380D" w14:paraId="77C98904" w14:textId="77777777" w:rsidTr="00D27012">
        <w:tc>
          <w:tcPr>
            <w:tcW w:w="9350" w:type="dxa"/>
            <w:gridSpan w:val="2"/>
            <w:shd w:val="clear" w:color="auto" w:fill="C5E0B3" w:themeFill="accent6" w:themeFillTint="66"/>
          </w:tcPr>
          <w:p w14:paraId="47392EE9" w14:textId="77777777" w:rsidR="00951D70" w:rsidRPr="002A380D" w:rsidRDefault="00243B5F" w:rsidP="00D010F0">
            <w:pPr>
              <w:pStyle w:val="BodyText"/>
              <w:spacing w:line="303" w:lineRule="exact"/>
              <w:ind w:right="8"/>
              <w:jc w:val="center"/>
              <w:rPr>
                <w:bCs w:val="0"/>
                <w:sz w:val="22"/>
                <w:szCs w:val="22"/>
              </w:rPr>
            </w:pPr>
            <w:r w:rsidRPr="002A380D">
              <w:rPr>
                <w:bCs w:val="0"/>
                <w:sz w:val="22"/>
                <w:szCs w:val="22"/>
              </w:rPr>
              <w:t xml:space="preserve">FSCJ </w:t>
            </w:r>
            <w:r>
              <w:rPr>
                <w:bCs w:val="0"/>
                <w:sz w:val="22"/>
                <w:szCs w:val="22"/>
              </w:rPr>
              <w:t>Off-</w:t>
            </w:r>
            <w:r w:rsidR="00636C7C">
              <w:rPr>
                <w:bCs w:val="0"/>
                <w:sz w:val="22"/>
                <w:szCs w:val="22"/>
              </w:rPr>
              <w:t>C</w:t>
            </w:r>
            <w:r>
              <w:rPr>
                <w:bCs w:val="0"/>
                <w:sz w:val="22"/>
                <w:szCs w:val="22"/>
              </w:rPr>
              <w:t>ampus Instructional Site Committee</w:t>
            </w:r>
          </w:p>
        </w:tc>
      </w:tr>
      <w:tr w:rsidR="00FB17C3" w14:paraId="58D6475C" w14:textId="77777777" w:rsidTr="007C401C">
        <w:tc>
          <w:tcPr>
            <w:tcW w:w="4675" w:type="dxa"/>
          </w:tcPr>
          <w:p w14:paraId="099A5FA2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474EDC04">
              <w:rPr>
                <w:b w:val="0"/>
                <w:bCs w:val="0"/>
                <w:spacing w:val="-3"/>
                <w:sz w:val="22"/>
                <w:szCs w:val="22"/>
              </w:rPr>
              <w:t xml:space="preserve">Charles Johnson </w:t>
            </w:r>
            <w:r w:rsidRPr="474EDC04">
              <w:rPr>
                <w:b w:val="0"/>
                <w:bCs w:val="0"/>
                <w:sz w:val="22"/>
                <w:szCs w:val="22"/>
              </w:rPr>
              <w:t>(Safety)</w:t>
            </w:r>
          </w:p>
        </w:tc>
        <w:tc>
          <w:tcPr>
            <w:tcW w:w="4675" w:type="dxa"/>
          </w:tcPr>
          <w:p w14:paraId="02538307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Julie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Pactor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Library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and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Learning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Commons)</w:t>
            </w:r>
          </w:p>
        </w:tc>
      </w:tr>
      <w:tr w:rsidR="00FB17C3" w14:paraId="4D9CD49E" w14:textId="77777777" w:rsidTr="007C401C">
        <w:tc>
          <w:tcPr>
            <w:tcW w:w="4675" w:type="dxa"/>
          </w:tcPr>
          <w:p w14:paraId="2F7C6785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Monica</w:t>
            </w:r>
            <w:r w:rsidRPr="00512637">
              <w:rPr>
                <w:b w:val="0"/>
                <w:spacing w:val="-2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Brown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Faculty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Senate)</w:t>
            </w:r>
          </w:p>
        </w:tc>
        <w:tc>
          <w:tcPr>
            <w:tcW w:w="4675" w:type="dxa"/>
          </w:tcPr>
          <w:p w14:paraId="529C34A7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Ron</w:t>
            </w:r>
            <w:r w:rsidRPr="00512637">
              <w:rPr>
                <w:b w:val="0"/>
                <w:spacing w:val="-5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Smith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Information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Technology)</w:t>
            </w:r>
          </w:p>
        </w:tc>
      </w:tr>
      <w:tr w:rsidR="00FB17C3" w14:paraId="27FFFDBC" w14:textId="77777777" w:rsidTr="007C401C">
        <w:tc>
          <w:tcPr>
            <w:tcW w:w="4675" w:type="dxa"/>
          </w:tcPr>
          <w:p w14:paraId="14958519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Jerrett</w:t>
            </w:r>
            <w:r w:rsidRPr="00512637">
              <w:rPr>
                <w:b w:val="0"/>
                <w:spacing w:val="-6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Dumouchel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SACSCOC</w:t>
            </w:r>
            <w:r w:rsidRPr="00512637">
              <w:rPr>
                <w:b w:val="0"/>
                <w:spacing w:val="-6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Liaison)</w:t>
            </w:r>
          </w:p>
        </w:tc>
        <w:tc>
          <w:tcPr>
            <w:tcW w:w="4675" w:type="dxa"/>
          </w:tcPr>
          <w:p w14:paraId="471FBF70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Rich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Turner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Academics)</w:t>
            </w:r>
          </w:p>
        </w:tc>
      </w:tr>
      <w:tr w:rsidR="00FB17C3" w14:paraId="2DC33A27" w14:textId="77777777" w:rsidTr="007C401C">
        <w:tc>
          <w:tcPr>
            <w:tcW w:w="4675" w:type="dxa"/>
          </w:tcPr>
          <w:p w14:paraId="22B5EB2B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Cameron</w:t>
            </w:r>
            <w:r w:rsidRPr="00512637">
              <w:rPr>
                <w:b w:val="0"/>
                <w:spacing w:val="-5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Fansher</w:t>
            </w:r>
            <w:r w:rsidRPr="00512637">
              <w:rPr>
                <w:b w:val="0"/>
                <w:spacing w:val="-5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Facilities)</w:t>
            </w:r>
          </w:p>
        </w:tc>
        <w:tc>
          <w:tcPr>
            <w:tcW w:w="4675" w:type="dxa"/>
          </w:tcPr>
          <w:p w14:paraId="380B8A3E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Greg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Wurth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Continuing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Workforce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Education)</w:t>
            </w:r>
          </w:p>
        </w:tc>
      </w:tr>
      <w:tr w:rsidR="00FB17C3" w14:paraId="0B06325F" w14:textId="77777777" w:rsidTr="007C401C">
        <w:tc>
          <w:tcPr>
            <w:tcW w:w="4675" w:type="dxa"/>
          </w:tcPr>
          <w:p w14:paraId="359AA48A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 w:rsidRPr="00512637">
              <w:rPr>
                <w:b w:val="0"/>
                <w:sz w:val="22"/>
              </w:rPr>
              <w:t>Angela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Nickel</w:t>
            </w:r>
            <w:r w:rsidRPr="00512637">
              <w:rPr>
                <w:b w:val="0"/>
                <w:spacing w:val="-4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(Student</w:t>
            </w:r>
            <w:r w:rsidRPr="00512637">
              <w:rPr>
                <w:b w:val="0"/>
                <w:spacing w:val="-3"/>
                <w:sz w:val="22"/>
              </w:rPr>
              <w:t xml:space="preserve"> </w:t>
            </w:r>
            <w:r w:rsidRPr="00512637">
              <w:rPr>
                <w:b w:val="0"/>
                <w:sz w:val="22"/>
              </w:rPr>
              <w:t>Services)</w:t>
            </w:r>
          </w:p>
        </w:tc>
        <w:tc>
          <w:tcPr>
            <w:tcW w:w="4675" w:type="dxa"/>
          </w:tcPr>
          <w:p w14:paraId="08A708B8" w14:textId="77777777" w:rsidR="00FB17C3" w:rsidRPr="00512637" w:rsidRDefault="00FB17C3" w:rsidP="000407CD">
            <w:pPr>
              <w:pStyle w:val="BodyText"/>
              <w:spacing w:line="303" w:lineRule="exact"/>
              <w:ind w:right="8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Lisa Ciardulli (Accreditation Coordinator)</w:t>
            </w:r>
          </w:p>
        </w:tc>
      </w:tr>
    </w:tbl>
    <w:p w14:paraId="07C70A7B" w14:textId="77777777" w:rsidR="00951D70" w:rsidRPr="0039302B" w:rsidRDefault="00951D70" w:rsidP="0014754F">
      <w:pPr>
        <w:pStyle w:val="BodyText"/>
        <w:spacing w:before="9"/>
        <w:rPr>
          <w:rFonts w:ascii="Times New Roman"/>
          <w:b w:val="0"/>
          <w:sz w:val="2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22"/>
        <w:gridCol w:w="2250"/>
        <w:gridCol w:w="856"/>
        <w:gridCol w:w="3816"/>
      </w:tblGrid>
      <w:tr w:rsidR="00EF0789" w:rsidRPr="00EF0789" w14:paraId="192B1E27" w14:textId="77777777" w:rsidTr="007C401C">
        <w:tc>
          <w:tcPr>
            <w:tcW w:w="9344" w:type="dxa"/>
            <w:gridSpan w:val="4"/>
            <w:shd w:val="clear" w:color="auto" w:fill="BDD6EE" w:themeFill="accent5" w:themeFillTint="66"/>
          </w:tcPr>
          <w:p w14:paraId="79E9CB59" w14:textId="4C1FA6DD" w:rsidR="00EF0789" w:rsidRPr="00EF0789" w:rsidRDefault="0069460B" w:rsidP="00EF0789">
            <w:pPr>
              <w:pStyle w:val="BodyText"/>
              <w:spacing w:before="9"/>
              <w:jc w:val="center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I. </w:t>
            </w:r>
            <w:r w:rsidR="00EF0789" w:rsidRPr="00EF0789">
              <w:rPr>
                <w:rFonts w:asciiTheme="minorHAnsi" w:hAnsiTheme="minorHAnsi" w:cstheme="minorHAnsi"/>
                <w:bCs w:val="0"/>
                <w:sz w:val="22"/>
                <w:szCs w:val="22"/>
              </w:rPr>
              <w:t>Off-Campus Instructional Site Contacts</w:t>
            </w:r>
          </w:p>
        </w:tc>
      </w:tr>
      <w:tr w:rsidR="00EF0789" w:rsidRPr="00EF0789" w14:paraId="50A46263" w14:textId="77777777" w:rsidTr="007C401C">
        <w:tc>
          <w:tcPr>
            <w:tcW w:w="2422" w:type="dxa"/>
          </w:tcPr>
          <w:p w14:paraId="26308BB8" w14:textId="77777777" w:rsidR="00EF0789" w:rsidRPr="002A380D" w:rsidRDefault="00EF0789" w:rsidP="00EF0789">
            <w:pPr>
              <w:pStyle w:val="BodyText"/>
              <w:spacing w:before="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Functional Area</w:t>
            </w:r>
          </w:p>
        </w:tc>
        <w:tc>
          <w:tcPr>
            <w:tcW w:w="2250" w:type="dxa"/>
          </w:tcPr>
          <w:p w14:paraId="2F6CEB9C" w14:textId="77777777" w:rsidR="00EF0789" w:rsidRPr="002A380D" w:rsidRDefault="0039302B" w:rsidP="002A380D">
            <w:pPr>
              <w:pStyle w:val="BodyText"/>
              <w:spacing w:before="9"/>
              <w:ind w:left="-17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  <w:tc>
          <w:tcPr>
            <w:tcW w:w="4672" w:type="dxa"/>
            <w:gridSpan w:val="2"/>
          </w:tcPr>
          <w:p w14:paraId="00978A61" w14:textId="77777777" w:rsidR="00EF0789" w:rsidRPr="002A380D" w:rsidRDefault="00CD682E" w:rsidP="00EF0789">
            <w:pPr>
              <w:pStyle w:val="BodyText"/>
              <w:spacing w:before="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Contact Information</w:t>
            </w:r>
          </w:p>
        </w:tc>
      </w:tr>
      <w:tr w:rsidR="0039302B" w:rsidRPr="00EF0789" w14:paraId="66A6C5DC" w14:textId="77777777" w:rsidTr="007C401C">
        <w:trPr>
          <w:trHeight w:val="118"/>
        </w:trPr>
        <w:tc>
          <w:tcPr>
            <w:tcW w:w="2422" w:type="dxa"/>
            <w:vMerge w:val="restart"/>
          </w:tcPr>
          <w:p w14:paraId="4D5F3DD1" w14:textId="77777777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erson Completing Form</w:t>
            </w:r>
          </w:p>
        </w:tc>
        <w:tc>
          <w:tcPr>
            <w:tcW w:w="2250" w:type="dxa"/>
            <w:vMerge w:val="restart"/>
          </w:tcPr>
          <w:p w14:paraId="59D355AA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1B8A3353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hon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816" w:type="dxa"/>
          </w:tcPr>
          <w:p w14:paraId="1FDFC574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13FA1923" w14:textId="77777777" w:rsidTr="007C401C">
        <w:trPr>
          <w:trHeight w:val="117"/>
        </w:trPr>
        <w:tc>
          <w:tcPr>
            <w:tcW w:w="2422" w:type="dxa"/>
            <w:vMerge/>
          </w:tcPr>
          <w:p w14:paraId="27017725" w14:textId="77777777" w:rsidR="0039302B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vMerge/>
          </w:tcPr>
          <w:p w14:paraId="7E448155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2522913E" w14:textId="77777777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  <w:tc>
          <w:tcPr>
            <w:tcW w:w="3816" w:type="dxa"/>
          </w:tcPr>
          <w:p w14:paraId="3A2AB8A3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393B2B24" w14:textId="77777777" w:rsidTr="007C401C">
        <w:trPr>
          <w:trHeight w:val="62"/>
        </w:trPr>
        <w:tc>
          <w:tcPr>
            <w:tcW w:w="2422" w:type="dxa"/>
            <w:vMerge w:val="restart"/>
          </w:tcPr>
          <w:p w14:paraId="7CA317F9" w14:textId="77777777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incipal</w:t>
            </w:r>
          </w:p>
        </w:tc>
        <w:tc>
          <w:tcPr>
            <w:tcW w:w="2250" w:type="dxa"/>
            <w:vMerge w:val="restart"/>
          </w:tcPr>
          <w:p w14:paraId="17DB9782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5E500701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hone</w:t>
            </w:r>
          </w:p>
        </w:tc>
        <w:tc>
          <w:tcPr>
            <w:tcW w:w="3816" w:type="dxa"/>
          </w:tcPr>
          <w:p w14:paraId="3F2994B8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694B33F0" w14:textId="77777777" w:rsidTr="007C401C">
        <w:trPr>
          <w:trHeight w:val="62"/>
        </w:trPr>
        <w:tc>
          <w:tcPr>
            <w:tcW w:w="2422" w:type="dxa"/>
            <w:vMerge/>
          </w:tcPr>
          <w:p w14:paraId="2DF2C4D1" w14:textId="77777777" w:rsidR="0039302B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vMerge/>
          </w:tcPr>
          <w:p w14:paraId="55755D5E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128BB804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  <w:tc>
          <w:tcPr>
            <w:tcW w:w="3816" w:type="dxa"/>
          </w:tcPr>
          <w:p w14:paraId="151F3544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20863201" w14:textId="77777777" w:rsidTr="007C401C">
        <w:trPr>
          <w:trHeight w:val="187"/>
        </w:trPr>
        <w:tc>
          <w:tcPr>
            <w:tcW w:w="2422" w:type="dxa"/>
            <w:vMerge w:val="restart"/>
          </w:tcPr>
          <w:p w14:paraId="05146DE9" w14:textId="77777777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Information Technology</w:t>
            </w:r>
          </w:p>
          <w:p w14:paraId="7BC93073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250" w:type="dxa"/>
            <w:vMerge w:val="restart"/>
          </w:tcPr>
          <w:p w14:paraId="70549D71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7928E704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hon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816" w:type="dxa"/>
          </w:tcPr>
          <w:p w14:paraId="3133851B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4BCE407C" w14:textId="77777777" w:rsidTr="007C401C">
        <w:trPr>
          <w:trHeight w:val="186"/>
        </w:trPr>
        <w:tc>
          <w:tcPr>
            <w:tcW w:w="2422" w:type="dxa"/>
            <w:vMerge/>
          </w:tcPr>
          <w:p w14:paraId="573917FE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250" w:type="dxa"/>
            <w:vMerge/>
          </w:tcPr>
          <w:p w14:paraId="445A5DFD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59D49045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3816" w:type="dxa"/>
          </w:tcPr>
          <w:p w14:paraId="4AAF8D58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6B4779AB" w14:textId="77777777" w:rsidTr="007C401C">
        <w:trPr>
          <w:trHeight w:val="187"/>
        </w:trPr>
        <w:tc>
          <w:tcPr>
            <w:tcW w:w="2422" w:type="dxa"/>
            <w:vMerge w:val="restart"/>
          </w:tcPr>
          <w:p w14:paraId="428CB4E1" w14:textId="77777777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Safety and Security</w:t>
            </w:r>
          </w:p>
          <w:p w14:paraId="2B0401CB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250" w:type="dxa"/>
            <w:vMerge w:val="restart"/>
          </w:tcPr>
          <w:p w14:paraId="53C58B5B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5C800E41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hon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816" w:type="dxa"/>
          </w:tcPr>
          <w:p w14:paraId="37AFB88B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11789FA4" w14:textId="77777777" w:rsidTr="007C401C">
        <w:trPr>
          <w:trHeight w:val="186"/>
        </w:trPr>
        <w:tc>
          <w:tcPr>
            <w:tcW w:w="2422" w:type="dxa"/>
            <w:vMerge/>
          </w:tcPr>
          <w:p w14:paraId="301398C5" w14:textId="77777777" w:rsidR="0039302B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250" w:type="dxa"/>
            <w:vMerge/>
          </w:tcPr>
          <w:p w14:paraId="7AD89CF2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6309F8E2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816" w:type="dxa"/>
          </w:tcPr>
          <w:p w14:paraId="109DD171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58C71DA3" w14:textId="77777777" w:rsidTr="007C401C">
        <w:trPr>
          <w:trHeight w:val="127"/>
        </w:trPr>
        <w:tc>
          <w:tcPr>
            <w:tcW w:w="2422" w:type="dxa"/>
            <w:vMerge w:val="restart"/>
          </w:tcPr>
          <w:p w14:paraId="5B9103E9" w14:textId="77777777" w:rsidR="0039302B" w:rsidRPr="002A380D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Facilities Maintenance</w:t>
            </w:r>
          </w:p>
          <w:p w14:paraId="654FD75C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250" w:type="dxa"/>
            <w:vMerge w:val="restart"/>
          </w:tcPr>
          <w:p w14:paraId="4305DCD5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52F5AD3F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hon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816" w:type="dxa"/>
          </w:tcPr>
          <w:p w14:paraId="360429DF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39302B" w:rsidRPr="00EF0789" w14:paraId="03893214" w14:textId="77777777" w:rsidTr="007C401C">
        <w:trPr>
          <w:trHeight w:val="127"/>
        </w:trPr>
        <w:tc>
          <w:tcPr>
            <w:tcW w:w="2422" w:type="dxa"/>
            <w:vMerge/>
          </w:tcPr>
          <w:p w14:paraId="69C8D6F2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250" w:type="dxa"/>
            <w:vMerge/>
          </w:tcPr>
          <w:p w14:paraId="58EAEEDC" w14:textId="77777777" w:rsidR="0039302B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856" w:type="dxa"/>
          </w:tcPr>
          <w:p w14:paraId="47DA4BCF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3816" w:type="dxa"/>
          </w:tcPr>
          <w:p w14:paraId="1C9B0E88" w14:textId="77777777" w:rsidR="0039302B" w:rsidRPr="00EF0789" w:rsidRDefault="0039302B" w:rsidP="0039302B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</w:tbl>
    <w:p w14:paraId="4152E55C" w14:textId="77777777" w:rsidR="00E87E85" w:rsidRPr="0039302B" w:rsidRDefault="00E87E85" w:rsidP="00A6086B">
      <w:pPr>
        <w:pStyle w:val="BodyText"/>
        <w:spacing w:before="9"/>
        <w:rPr>
          <w:rFonts w:ascii="Times New Roman"/>
          <w:b w:val="0"/>
          <w:sz w:val="2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B107BF" w:rsidRPr="00707E10" w14:paraId="3E3FB57B" w14:textId="77777777" w:rsidTr="007C401C">
        <w:tc>
          <w:tcPr>
            <w:tcW w:w="9344" w:type="dxa"/>
            <w:gridSpan w:val="4"/>
            <w:shd w:val="clear" w:color="auto" w:fill="BDD6EE" w:themeFill="accent5" w:themeFillTint="66"/>
          </w:tcPr>
          <w:p w14:paraId="2435C7D3" w14:textId="6BF5FFED" w:rsidR="00B107BF" w:rsidRPr="00636C7C" w:rsidRDefault="0069460B" w:rsidP="007F5A51">
            <w:pPr>
              <w:pStyle w:val="BodyText"/>
              <w:spacing w:line="303" w:lineRule="exact"/>
              <w:ind w:right="8"/>
              <w:jc w:val="center"/>
            </w:pPr>
            <w:r>
              <w:rPr>
                <w:bCs w:val="0"/>
                <w:sz w:val="22"/>
                <w:szCs w:val="22"/>
              </w:rPr>
              <w:t xml:space="preserve">II. </w:t>
            </w:r>
            <w:r w:rsidR="00B107BF">
              <w:rPr>
                <w:bCs w:val="0"/>
                <w:sz w:val="22"/>
                <w:szCs w:val="22"/>
              </w:rPr>
              <w:t xml:space="preserve">FSCJ </w:t>
            </w:r>
            <w:r w:rsidR="00B107BF" w:rsidRPr="00636C7C">
              <w:rPr>
                <w:bCs w:val="0"/>
                <w:sz w:val="22"/>
                <w:szCs w:val="22"/>
              </w:rPr>
              <w:t>Courses to be Taught on Site</w:t>
            </w:r>
          </w:p>
        </w:tc>
      </w:tr>
      <w:tr w:rsidR="00B107BF" w:rsidRPr="00707E10" w14:paraId="4CE59926" w14:textId="77777777" w:rsidTr="007C401C">
        <w:tc>
          <w:tcPr>
            <w:tcW w:w="2336" w:type="dxa"/>
          </w:tcPr>
          <w:p w14:paraId="2D2202A1" w14:textId="77777777" w:rsidR="00B107BF" w:rsidRPr="00636C7C" w:rsidRDefault="00B107BF" w:rsidP="007F5A51"/>
        </w:tc>
        <w:tc>
          <w:tcPr>
            <w:tcW w:w="2336" w:type="dxa"/>
          </w:tcPr>
          <w:p w14:paraId="0CCBB741" w14:textId="77777777" w:rsidR="00B107BF" w:rsidRPr="00636C7C" w:rsidRDefault="00B107BF" w:rsidP="007F5A51"/>
        </w:tc>
        <w:tc>
          <w:tcPr>
            <w:tcW w:w="2336" w:type="dxa"/>
          </w:tcPr>
          <w:p w14:paraId="7E41E724" w14:textId="77777777" w:rsidR="00B107BF" w:rsidRPr="00636C7C" w:rsidRDefault="00B107BF" w:rsidP="007F5A51"/>
        </w:tc>
        <w:tc>
          <w:tcPr>
            <w:tcW w:w="2336" w:type="dxa"/>
          </w:tcPr>
          <w:p w14:paraId="414D4890" w14:textId="77777777" w:rsidR="00B107BF" w:rsidRPr="00636C7C" w:rsidRDefault="00B107BF" w:rsidP="007F5A51"/>
        </w:tc>
      </w:tr>
      <w:tr w:rsidR="00B107BF" w:rsidRPr="00636C7C" w14:paraId="6DA90F5E" w14:textId="77777777" w:rsidTr="007C401C">
        <w:tc>
          <w:tcPr>
            <w:tcW w:w="2336" w:type="dxa"/>
          </w:tcPr>
          <w:p w14:paraId="1F3122AB" w14:textId="77777777" w:rsidR="00B107BF" w:rsidRPr="00636C7C" w:rsidRDefault="00B107BF" w:rsidP="007F5A51"/>
        </w:tc>
        <w:tc>
          <w:tcPr>
            <w:tcW w:w="2336" w:type="dxa"/>
          </w:tcPr>
          <w:p w14:paraId="3B0BC81F" w14:textId="77777777" w:rsidR="00B107BF" w:rsidRPr="00636C7C" w:rsidRDefault="00B107BF" w:rsidP="007F5A51"/>
        </w:tc>
        <w:tc>
          <w:tcPr>
            <w:tcW w:w="2336" w:type="dxa"/>
          </w:tcPr>
          <w:p w14:paraId="4E092A79" w14:textId="77777777" w:rsidR="00B107BF" w:rsidRPr="00636C7C" w:rsidRDefault="00B107BF" w:rsidP="007F5A51"/>
        </w:tc>
        <w:tc>
          <w:tcPr>
            <w:tcW w:w="2336" w:type="dxa"/>
          </w:tcPr>
          <w:p w14:paraId="50AF3C4C" w14:textId="77777777" w:rsidR="00B107BF" w:rsidRPr="00636C7C" w:rsidRDefault="00B107BF" w:rsidP="007F5A51"/>
        </w:tc>
      </w:tr>
      <w:tr w:rsidR="00B107BF" w:rsidRPr="00636C7C" w14:paraId="7FCF1E47" w14:textId="77777777" w:rsidTr="007C401C">
        <w:tc>
          <w:tcPr>
            <w:tcW w:w="2336" w:type="dxa"/>
          </w:tcPr>
          <w:p w14:paraId="09BF683C" w14:textId="77777777" w:rsidR="00B107BF" w:rsidRPr="00636C7C" w:rsidRDefault="00B107BF" w:rsidP="007F5A51"/>
        </w:tc>
        <w:tc>
          <w:tcPr>
            <w:tcW w:w="2336" w:type="dxa"/>
          </w:tcPr>
          <w:p w14:paraId="0F0E8C9C" w14:textId="77777777" w:rsidR="00B107BF" w:rsidRPr="00636C7C" w:rsidRDefault="00B107BF" w:rsidP="007F5A51"/>
        </w:tc>
        <w:tc>
          <w:tcPr>
            <w:tcW w:w="2336" w:type="dxa"/>
          </w:tcPr>
          <w:p w14:paraId="3C34E2BC" w14:textId="77777777" w:rsidR="00B107BF" w:rsidRPr="00636C7C" w:rsidRDefault="00B107BF" w:rsidP="007F5A51"/>
        </w:tc>
        <w:tc>
          <w:tcPr>
            <w:tcW w:w="2336" w:type="dxa"/>
          </w:tcPr>
          <w:p w14:paraId="53EB2AA0" w14:textId="77777777" w:rsidR="00B107BF" w:rsidRPr="00636C7C" w:rsidRDefault="00B107BF" w:rsidP="007F5A51"/>
        </w:tc>
      </w:tr>
    </w:tbl>
    <w:p w14:paraId="47C9880C" w14:textId="77777777" w:rsidR="00B107BF" w:rsidRPr="0039302B" w:rsidRDefault="00B107BF" w:rsidP="00A6086B">
      <w:pPr>
        <w:pStyle w:val="BodyText"/>
        <w:spacing w:before="9"/>
        <w:rPr>
          <w:rFonts w:ascii="Times New Roman"/>
          <w:b w:val="0"/>
          <w:sz w:val="2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792"/>
        <w:gridCol w:w="3150"/>
        <w:gridCol w:w="4402"/>
      </w:tblGrid>
      <w:tr w:rsidR="00DA5C62" w14:paraId="3B1047CD" w14:textId="77777777" w:rsidTr="007C401C">
        <w:tc>
          <w:tcPr>
            <w:tcW w:w="9344" w:type="dxa"/>
            <w:gridSpan w:val="3"/>
            <w:shd w:val="clear" w:color="auto" w:fill="BDD6EE" w:themeFill="accent5" w:themeFillTint="66"/>
          </w:tcPr>
          <w:p w14:paraId="197510C0" w14:textId="4438D7A8" w:rsidR="00DA5C62" w:rsidRPr="001F054E" w:rsidRDefault="0069460B" w:rsidP="007F5A51">
            <w:pPr>
              <w:pStyle w:val="BodyText"/>
              <w:jc w:val="center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III. </w:t>
            </w:r>
            <w:r w:rsidR="00DA5C62" w:rsidRPr="001F054E">
              <w:rPr>
                <w:rFonts w:asciiTheme="minorHAnsi" w:hAnsiTheme="minorHAnsi" w:cstheme="minorHAnsi"/>
                <w:bCs w:val="0"/>
                <w:sz w:val="22"/>
                <w:szCs w:val="22"/>
              </w:rPr>
              <w:t>Classroom</w:t>
            </w:r>
            <w:r w:rsidR="00DA5C62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Resources for Students Taking FSCJ Classes</w:t>
            </w:r>
          </w:p>
        </w:tc>
      </w:tr>
      <w:tr w:rsidR="00DA5C62" w14:paraId="5319AC61" w14:textId="77777777" w:rsidTr="007C401C">
        <w:tc>
          <w:tcPr>
            <w:tcW w:w="4942" w:type="dxa"/>
            <w:gridSpan w:val="2"/>
          </w:tcPr>
          <w:p w14:paraId="1C6C30C8" w14:textId="77777777" w:rsidR="00DA5C62" w:rsidRDefault="00DA5C62" w:rsidP="007F5A51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lassroom 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resources</w:t>
            </w:r>
            <w:r w:rsidR="00B107BF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materials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707E10">
              <w:rPr>
                <w:rFonts w:asciiTheme="minorHAnsi" w:hAnsiTheme="minorHAnsi" w:cstheme="minorHAnsi"/>
                <w:sz w:val="22"/>
                <w:szCs w:val="22"/>
              </w:rPr>
              <w:t>available</w:t>
            </w:r>
            <w:r w:rsidR="00B107BF">
              <w:rPr>
                <w:rFonts w:asciiTheme="minorHAnsi" w:hAnsiTheme="minorHAnsi" w:cstheme="minorHAnsi"/>
                <w:sz w:val="22"/>
                <w:szCs w:val="22"/>
              </w:rPr>
              <w:t xml:space="preserve"> pertaining to courses taught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B107BF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(models, maps, </w:t>
            </w:r>
            <w:r w:rsidR="00B107BF" w:rsidRPr="00B107BF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telescopes, </w:t>
            </w:r>
            <w:r w:rsidRPr="00B107BF">
              <w:rPr>
                <w:rFonts w:asciiTheme="minorHAnsi" w:hAnsiTheme="minorHAnsi" w:cstheme="minorHAnsi"/>
                <w:b w:val="0"/>
                <w:sz w:val="22"/>
                <w:szCs w:val="22"/>
              </w:rPr>
              <w:t>etc.)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4402" w:type="dxa"/>
          </w:tcPr>
          <w:p w14:paraId="7D983441" w14:textId="77777777" w:rsidR="00DA5C62" w:rsidRDefault="00DA5C62" w:rsidP="007F5A51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DA5C62" w:rsidRPr="00DA5C62" w14:paraId="7863D945" w14:textId="77777777" w:rsidTr="00171037">
        <w:tc>
          <w:tcPr>
            <w:tcW w:w="1792" w:type="dxa"/>
          </w:tcPr>
          <w:p w14:paraId="1AF6EE5E" w14:textId="224A9220" w:rsidR="00DA5C62" w:rsidRPr="00DA5C62" w:rsidRDefault="00171037" w:rsidP="007F5A51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itional Notes</w:t>
            </w:r>
            <w:r w:rsidR="00DA5C62" w:rsidRPr="00DA5C6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552" w:type="dxa"/>
            <w:gridSpan w:val="2"/>
          </w:tcPr>
          <w:p w14:paraId="0E23398F" w14:textId="77777777" w:rsidR="00DA5C62" w:rsidRPr="00DA5C62" w:rsidRDefault="00DA5C62" w:rsidP="007F5A51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993205B" w14:textId="77777777" w:rsidR="00DA5C62" w:rsidRPr="0039302B" w:rsidRDefault="00DA5C62" w:rsidP="00A6086B">
      <w:pPr>
        <w:pStyle w:val="BodyText"/>
        <w:spacing w:before="9"/>
        <w:rPr>
          <w:rFonts w:ascii="Times New Roman"/>
          <w:b w:val="0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2"/>
        <w:gridCol w:w="1350"/>
        <w:gridCol w:w="1350"/>
        <w:gridCol w:w="3060"/>
        <w:gridCol w:w="1792"/>
      </w:tblGrid>
      <w:tr w:rsidR="00EF0789" w14:paraId="04D07B70" w14:textId="77777777" w:rsidTr="007C401C">
        <w:tc>
          <w:tcPr>
            <w:tcW w:w="934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5" w:themeFillTint="66"/>
          </w:tcPr>
          <w:p w14:paraId="0C4D194E" w14:textId="7A96932F" w:rsidR="00EF0789" w:rsidRPr="00225CAF" w:rsidRDefault="0069460B" w:rsidP="00225CAF">
            <w:pPr>
              <w:pStyle w:val="BodyText"/>
              <w:spacing w:before="9"/>
              <w:jc w:val="center"/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IV. </w:t>
            </w:r>
            <w:r w:rsidR="00EF0789" w:rsidRPr="00225CAF">
              <w:rPr>
                <w:rFonts w:asciiTheme="minorHAnsi" w:hAnsiTheme="minorHAnsi" w:cstheme="minorHAnsi"/>
                <w:bCs w:val="0"/>
                <w:sz w:val="22"/>
                <w:szCs w:val="22"/>
              </w:rPr>
              <w:t>IT</w:t>
            </w:r>
            <w:r w:rsidR="00DA5C62">
              <w:rPr>
                <w:rFonts w:asciiTheme="minorHAnsi" w:hAnsiTheme="minorHAnsi" w:cstheme="minorHAnsi"/>
                <w:bCs w:val="0"/>
                <w:sz w:val="22"/>
                <w:szCs w:val="22"/>
              </w:rPr>
              <w:t>/Lab</w:t>
            </w:r>
            <w:r w:rsidR="00EF0789" w:rsidRPr="00225CAF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Resources</w:t>
            </w:r>
            <w:r w:rsidR="00636C7C" w:rsidRPr="00225CAF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  <w:r w:rsidR="00DA5C62">
              <w:rPr>
                <w:rFonts w:asciiTheme="minorHAnsi" w:hAnsiTheme="minorHAnsi" w:cstheme="minorHAnsi"/>
                <w:bCs w:val="0"/>
                <w:sz w:val="22"/>
                <w:szCs w:val="22"/>
              </w:rPr>
              <w:t>for Students Taking</w:t>
            </w:r>
            <w:r w:rsidR="00636C7C" w:rsidRPr="00225CAF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FSCJ </w:t>
            </w:r>
            <w:r w:rsidR="00DA5C62">
              <w:rPr>
                <w:rFonts w:asciiTheme="minorHAnsi" w:hAnsiTheme="minorHAnsi" w:cstheme="minorHAnsi"/>
                <w:bCs w:val="0"/>
                <w:sz w:val="22"/>
                <w:szCs w:val="22"/>
              </w:rPr>
              <w:t>Classes</w:t>
            </w:r>
          </w:p>
        </w:tc>
      </w:tr>
      <w:tr w:rsidR="00DA5C62" w14:paraId="3E6FB34B" w14:textId="77777777" w:rsidTr="00DD418D">
        <w:tc>
          <w:tcPr>
            <w:tcW w:w="314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1C30B5" w14:textId="5B97DE5C" w:rsidR="00DA5C62" w:rsidRPr="00225CAF" w:rsidRDefault="00111205" w:rsidP="00225CAF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 w:rsidRPr="00DA5C62">
              <w:rPr>
                <w:rFonts w:cstheme="minorHAnsi"/>
                <w:sz w:val="22"/>
                <w:szCs w:val="22"/>
              </w:rPr>
              <w:t xml:space="preserve">Number of computers available  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85725C" w14:textId="77777777" w:rsidR="00DA5C62" w:rsidRPr="00654C07" w:rsidRDefault="00DA5C62" w:rsidP="00225CAF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810EC3" w14:textId="01D04E6C" w:rsidR="00DA5C62" w:rsidRPr="00111205" w:rsidRDefault="00111205" w:rsidP="00225CAF">
            <w:pPr>
              <w:rPr>
                <w:b/>
              </w:rPr>
            </w:pPr>
            <w:r w:rsidRPr="00111205">
              <w:rPr>
                <w:rFonts w:cstheme="minorHAnsi"/>
                <w:b/>
                <w:sz w:val="22"/>
                <w:szCs w:val="22"/>
              </w:rPr>
              <w:t xml:space="preserve">Number of printers available  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20126D" w14:textId="77777777" w:rsidR="00DA5C62" w:rsidRPr="00225CAF" w:rsidRDefault="00DA5C62" w:rsidP="00225CAF"/>
        </w:tc>
      </w:tr>
      <w:tr w:rsidR="00DA5C62" w14:paraId="0057735E" w14:textId="77777777" w:rsidTr="00DD418D">
        <w:tc>
          <w:tcPr>
            <w:tcW w:w="314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3E19F6" w14:textId="3C79B0AF" w:rsidR="00DA5C62" w:rsidRPr="00225CAF" w:rsidRDefault="00111205" w:rsidP="00225CAF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 w:rsidRPr="00DA5C62">
              <w:rPr>
                <w:rFonts w:cstheme="minorHAnsi"/>
                <w:sz w:val="22"/>
                <w:szCs w:val="22"/>
              </w:rPr>
              <w:t>Internet Speed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76EAC8" w14:textId="77777777" w:rsidR="00DA5C62" w:rsidRPr="00654C07" w:rsidRDefault="00DA5C62" w:rsidP="00225CAF">
            <w:pPr>
              <w:pStyle w:val="BodyText"/>
              <w:spacing w:before="9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19AA29" w14:textId="6E602C9E" w:rsidR="00DA5C62" w:rsidRPr="00111205" w:rsidRDefault="00111205" w:rsidP="00225CAF">
            <w:pPr>
              <w:rPr>
                <w:b/>
              </w:rPr>
            </w:pPr>
            <w:r w:rsidRPr="00111205">
              <w:rPr>
                <w:rFonts w:cstheme="minorHAnsi"/>
                <w:b/>
                <w:sz w:val="22"/>
                <w:szCs w:val="22"/>
              </w:rPr>
              <w:t xml:space="preserve">Computer operating system 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1C6E0" w14:textId="77777777" w:rsidR="00DA5C62" w:rsidRPr="00225CAF" w:rsidRDefault="00DA5C62" w:rsidP="00225CAF"/>
        </w:tc>
      </w:tr>
      <w:tr w:rsidR="00B107BF" w14:paraId="1EF08B75" w14:textId="77777777" w:rsidTr="00DD418D">
        <w:tc>
          <w:tcPr>
            <w:tcW w:w="44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56C88E" w14:textId="7653BBA2" w:rsidR="00B107BF" w:rsidRPr="00225CAF" w:rsidRDefault="00111205" w:rsidP="00225CAF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 w:rsidRPr="00225CAF">
              <w:rPr>
                <w:rFonts w:asciiTheme="minorHAnsi" w:hAnsiTheme="minorHAnsi" w:cstheme="minorHAnsi"/>
                <w:sz w:val="22"/>
                <w:szCs w:val="22"/>
              </w:rPr>
              <w:t xml:space="preserve">Other software provided </w:t>
            </w:r>
          </w:p>
        </w:tc>
        <w:tc>
          <w:tcPr>
            <w:tcW w:w="48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589247" w14:textId="77777777" w:rsidR="00B107BF" w:rsidRPr="00225CAF" w:rsidRDefault="00B107BF" w:rsidP="00225CAF"/>
        </w:tc>
      </w:tr>
      <w:tr w:rsidR="00DA5C62" w14:paraId="2401688A" w14:textId="77777777" w:rsidTr="00DD418D">
        <w:tc>
          <w:tcPr>
            <w:tcW w:w="44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22D3EF" w14:textId="05522AAB" w:rsidR="00DA5C62" w:rsidRPr="00225CAF" w:rsidRDefault="00111205" w:rsidP="00225CAF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ab resources and materia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vailable</w:t>
            </w:r>
            <w:r w:rsidRPr="00707E1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48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2935CB" w14:textId="77777777" w:rsidR="00DA5C62" w:rsidRPr="00225CAF" w:rsidRDefault="00DA5C62" w:rsidP="00225CAF"/>
        </w:tc>
      </w:tr>
      <w:tr w:rsidR="00DA5C62" w14:paraId="06726B39" w14:textId="77777777" w:rsidTr="007C401C"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144E06" w14:textId="3D96F958" w:rsidR="00DA5C62" w:rsidRPr="00225CAF" w:rsidRDefault="00171037" w:rsidP="00225CAF">
            <w:pPr>
              <w:pStyle w:val="BodyText"/>
              <w:spacing w:before="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itional Notes</w:t>
            </w:r>
          </w:p>
        </w:tc>
        <w:tc>
          <w:tcPr>
            <w:tcW w:w="755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2187E" w14:textId="77777777" w:rsidR="00DA5C62" w:rsidRPr="00225CAF" w:rsidRDefault="00DA5C62" w:rsidP="00225CAF"/>
        </w:tc>
      </w:tr>
    </w:tbl>
    <w:p w14:paraId="6E882E30" w14:textId="77777777" w:rsidR="0014754F" w:rsidRDefault="0014754F" w:rsidP="00A6086B">
      <w:pPr>
        <w:pStyle w:val="BodyText"/>
        <w:rPr>
          <w:rFonts w:ascii="Times New Roman"/>
          <w:b w:val="0"/>
          <w:sz w:val="14"/>
        </w:rPr>
      </w:pPr>
    </w:p>
    <w:p w14:paraId="7960E863" w14:textId="0BF385A9" w:rsidR="0039302B" w:rsidRDefault="0039302B" w:rsidP="00A6086B">
      <w:pPr>
        <w:pStyle w:val="BodyText"/>
        <w:rPr>
          <w:rFonts w:ascii="Times New Roman"/>
          <w:b w:val="0"/>
          <w:sz w:val="14"/>
        </w:rPr>
      </w:pPr>
    </w:p>
    <w:p w14:paraId="185B589F" w14:textId="77777777" w:rsidR="00111205" w:rsidRDefault="00111205" w:rsidP="00A6086B">
      <w:pPr>
        <w:pStyle w:val="BodyText"/>
        <w:rPr>
          <w:rFonts w:ascii="Times New Roman"/>
          <w:b w:val="0"/>
          <w:sz w:val="1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92"/>
        <w:gridCol w:w="1080"/>
        <w:gridCol w:w="1080"/>
        <w:gridCol w:w="2520"/>
        <w:gridCol w:w="2883"/>
      </w:tblGrid>
      <w:tr w:rsidR="00EF0789" w14:paraId="040D837F" w14:textId="77777777" w:rsidTr="007C401C">
        <w:tc>
          <w:tcPr>
            <w:tcW w:w="935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5" w:themeFillTint="66"/>
          </w:tcPr>
          <w:p w14:paraId="15C00F09" w14:textId="164CC727" w:rsidR="00EF0789" w:rsidRPr="00EF0789" w:rsidRDefault="0069460B" w:rsidP="00EF0789">
            <w:pPr>
              <w:pStyle w:val="BodyText"/>
              <w:jc w:val="center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lastRenderedPageBreak/>
              <w:t xml:space="preserve">V. </w:t>
            </w:r>
            <w:r w:rsidR="00EF0789" w:rsidRPr="00EF0789">
              <w:rPr>
                <w:rFonts w:asciiTheme="minorHAnsi" w:hAnsiTheme="minorHAnsi" w:cstheme="minorHAnsi"/>
                <w:bCs w:val="0"/>
                <w:sz w:val="22"/>
                <w:szCs w:val="22"/>
              </w:rPr>
              <w:t>Library Resources</w:t>
            </w:r>
            <w:r w:rsidR="00636C7C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 for </w:t>
            </w:r>
            <w:r w:rsidR="0052596A">
              <w:rPr>
                <w:rFonts w:asciiTheme="minorHAnsi" w:hAnsiTheme="minorHAnsi" w:cstheme="minorHAnsi"/>
                <w:bCs w:val="0"/>
                <w:sz w:val="22"/>
                <w:szCs w:val="22"/>
              </w:rPr>
              <w:t>S</w:t>
            </w:r>
            <w:r w:rsidR="00636C7C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tudents </w:t>
            </w:r>
            <w:r w:rsidR="0052596A">
              <w:rPr>
                <w:rFonts w:asciiTheme="minorHAnsi" w:hAnsiTheme="minorHAnsi" w:cstheme="minorHAnsi"/>
                <w:bCs w:val="0"/>
                <w:sz w:val="22"/>
                <w:szCs w:val="22"/>
              </w:rPr>
              <w:t>T</w:t>
            </w:r>
            <w:r w:rsidR="00636C7C">
              <w:rPr>
                <w:rFonts w:asciiTheme="minorHAnsi" w:hAnsiTheme="minorHAnsi" w:cstheme="minorHAnsi"/>
                <w:bCs w:val="0"/>
                <w:sz w:val="22"/>
                <w:szCs w:val="22"/>
              </w:rPr>
              <w:t>aking FSCJ courses</w:t>
            </w:r>
          </w:p>
        </w:tc>
      </w:tr>
      <w:tr w:rsidR="00E26C22" w14:paraId="7E768E26" w14:textId="77777777" w:rsidTr="00597E2B">
        <w:tc>
          <w:tcPr>
            <w:tcW w:w="28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A4D98" w14:textId="77777777" w:rsidR="00E26C22" w:rsidRDefault="00E26C22" w:rsidP="00D9160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Is there 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ibrary on-site</w:t>
            </w:r>
            <w:r w:rsidRPr="00597E2B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FF8B60" w14:textId="77777777" w:rsidR="00E26C22" w:rsidRDefault="00E26C22" w:rsidP="00D9160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929C78" w14:textId="18677DE5" w:rsidR="00E26C22" w:rsidRPr="00EF0789" w:rsidRDefault="00E26C22" w:rsidP="00D9160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f </w:t>
            </w:r>
            <w:r w:rsidR="00597E2B"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o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perating hours</w:t>
            </w:r>
          </w:p>
        </w:tc>
        <w:tc>
          <w:tcPr>
            <w:tcW w:w="2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898314" w14:textId="77777777" w:rsidR="00E26C22" w:rsidRPr="00EF0789" w:rsidRDefault="00E26C22" w:rsidP="00D9160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26C22" w14:paraId="64306F6D" w14:textId="77777777" w:rsidTr="00597E2B">
        <w:tc>
          <w:tcPr>
            <w:tcW w:w="28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38399F" w14:textId="77777777" w:rsidR="00E26C22" w:rsidRPr="00EF0789" w:rsidRDefault="00E26C22" w:rsidP="0052596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Is there 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ibrarian on-site</w:t>
            </w:r>
            <w:r w:rsidRPr="00597E2B">
              <w:rPr>
                <w:rFonts w:asciiTheme="minorHAnsi" w:hAnsiTheme="minorHAnsi" w:cstheme="minorHAnsi"/>
                <w:sz w:val="22"/>
                <w:szCs w:val="22"/>
              </w:rPr>
              <w:t>?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75F4D" w14:textId="77777777" w:rsidR="00E26C22" w:rsidRPr="00EF0789" w:rsidRDefault="00E26C22" w:rsidP="0052596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E0054F" w14:textId="7C8D6838" w:rsidR="00E26C22" w:rsidRPr="00EF0789" w:rsidRDefault="00E26C22" w:rsidP="0052596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52596A">
              <w:rPr>
                <w:rFonts w:asciiTheme="minorHAnsi" w:hAnsiTheme="minorHAnsi" w:cstheme="minorHAnsi"/>
                <w:sz w:val="22"/>
                <w:szCs w:val="22"/>
              </w:rPr>
              <w:t xml:space="preserve">If </w:t>
            </w:r>
            <w:r w:rsidR="00597E2B"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  <w:r w:rsidRPr="0052596A">
              <w:rPr>
                <w:rFonts w:asciiTheme="minorHAnsi" w:hAnsiTheme="minorHAnsi" w:cstheme="minorHAnsi"/>
                <w:sz w:val="22"/>
                <w:szCs w:val="22"/>
              </w:rPr>
              <w:t>, contact info</w:t>
            </w:r>
          </w:p>
        </w:tc>
        <w:tc>
          <w:tcPr>
            <w:tcW w:w="2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3876BF" w14:textId="77777777" w:rsidR="00E26C22" w:rsidRPr="00EF0789" w:rsidRDefault="00E26C22" w:rsidP="0052596A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26C22" w14:paraId="07DF6739" w14:textId="77777777" w:rsidTr="00597E2B">
        <w:tc>
          <w:tcPr>
            <w:tcW w:w="28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2F941F" w14:textId="77777777" w:rsidR="00E26C22" w:rsidRPr="00EF0789" w:rsidRDefault="00E26C22" w:rsidP="000D4C41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22E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s on-site tutoring available</w:t>
            </w:r>
            <w:r w:rsidRPr="00597E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?</w:t>
            </w:r>
            <w:r w:rsidRPr="005259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5235D8" w14:textId="77777777" w:rsidR="00E26C22" w:rsidRPr="00EF0789" w:rsidRDefault="00E26C22" w:rsidP="000D4C41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E84502" w14:textId="424160DB" w:rsidR="00E26C22" w:rsidRPr="00EF0789" w:rsidRDefault="00E26C22" w:rsidP="002C3086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If </w:t>
            </w:r>
            <w:r w:rsidR="00597E2B"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, which subjects</w:t>
            </w:r>
            <w:r w:rsidR="00225CAF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2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AC37A4" w14:textId="77777777" w:rsidR="00E26C22" w:rsidRPr="00EF0789" w:rsidRDefault="00E26C22" w:rsidP="002C3086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26C22" w14:paraId="6689DA72" w14:textId="77777777" w:rsidTr="00597E2B">
        <w:tc>
          <w:tcPr>
            <w:tcW w:w="647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87A49D" w14:textId="77777777" w:rsidR="00E26C22" w:rsidRPr="002A380D" w:rsidRDefault="00E26C22" w:rsidP="002C3086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no on-site library, where do students get library resources</w:t>
            </w:r>
            <w:r w:rsidRPr="00597E2B">
              <w:rPr>
                <w:rFonts w:asciiTheme="minorHAnsi" w:hAnsiTheme="minorHAnsi" w:cstheme="minorHAnsi"/>
                <w:sz w:val="22"/>
                <w:szCs w:val="22"/>
              </w:rPr>
              <w:t>?</w:t>
            </w:r>
            <w:r w:rsidRPr="0052596A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2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C2E9A3" w14:textId="77777777" w:rsidR="00E26C22" w:rsidRPr="002A380D" w:rsidRDefault="00E26C22" w:rsidP="002C3086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7E2B" w14:paraId="669E22A0" w14:textId="77777777" w:rsidTr="00597E2B">
        <w:tc>
          <w:tcPr>
            <w:tcW w:w="647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44F74E" w14:textId="0F200B9A" w:rsidR="00597E2B" w:rsidRDefault="00597E2B" w:rsidP="002C3086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ow are student made aware of off-site library resources?</w:t>
            </w:r>
          </w:p>
        </w:tc>
        <w:tc>
          <w:tcPr>
            <w:tcW w:w="2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D056C9" w14:textId="77777777" w:rsidR="00597E2B" w:rsidRPr="00EF0789" w:rsidRDefault="00597E2B" w:rsidP="002C3086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597E2B" w14:paraId="538DEB7B" w14:textId="77777777" w:rsidTr="00597E2B">
        <w:tc>
          <w:tcPr>
            <w:tcW w:w="647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751027" w14:textId="0745ED33" w:rsidR="00597E2B" w:rsidRDefault="00597E2B" w:rsidP="002C3086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ow do you ensure that students know how to use these resources?</w:t>
            </w:r>
          </w:p>
        </w:tc>
        <w:tc>
          <w:tcPr>
            <w:tcW w:w="2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F96469" w14:textId="77777777" w:rsidR="00597E2B" w:rsidRPr="00EF0789" w:rsidRDefault="00597E2B" w:rsidP="002C3086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26C22" w14:paraId="47C62839" w14:textId="77777777" w:rsidTr="007C401C"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8E2526" w14:textId="6A191413" w:rsidR="00E26C22" w:rsidRDefault="00171037" w:rsidP="002C3086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itional Notes</w:t>
            </w:r>
          </w:p>
        </w:tc>
        <w:tc>
          <w:tcPr>
            <w:tcW w:w="756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34058F" w14:textId="77777777" w:rsidR="00E26C22" w:rsidRPr="00EF0789" w:rsidRDefault="00E26C22" w:rsidP="002C3086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</w:tbl>
    <w:p w14:paraId="1801F46B" w14:textId="77777777" w:rsidR="000D4C41" w:rsidRDefault="000D4C41" w:rsidP="000D4C41">
      <w:pPr>
        <w:pStyle w:val="BodyText"/>
        <w:rPr>
          <w:rFonts w:ascii="Times New Roman"/>
          <w:b w:val="0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2"/>
        <w:gridCol w:w="722"/>
        <w:gridCol w:w="3238"/>
        <w:gridCol w:w="3592"/>
      </w:tblGrid>
      <w:tr w:rsidR="000D4C41" w14:paraId="0E501152" w14:textId="77777777" w:rsidTr="007C401C">
        <w:tc>
          <w:tcPr>
            <w:tcW w:w="934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5" w:themeFillTint="66"/>
          </w:tcPr>
          <w:p w14:paraId="1E0A5AF4" w14:textId="76D927DD" w:rsidR="000D4C41" w:rsidRPr="001F054E" w:rsidRDefault="0069460B" w:rsidP="007F5A51">
            <w:pPr>
              <w:pStyle w:val="BodyText"/>
              <w:jc w:val="center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VI. </w:t>
            </w:r>
            <w:r w:rsidR="000D4C41" w:rsidRPr="001F054E">
              <w:rPr>
                <w:rFonts w:asciiTheme="minorHAnsi" w:hAnsiTheme="minorHAnsi" w:cstheme="minorHAnsi"/>
                <w:bCs w:val="0"/>
                <w:sz w:val="22"/>
                <w:szCs w:val="22"/>
              </w:rPr>
              <w:t>Emergency Response</w:t>
            </w:r>
            <w:r w:rsidR="00892C4C">
              <w:rPr>
                <w:rFonts w:asciiTheme="minorHAnsi" w:hAnsiTheme="minorHAnsi" w:cstheme="minorHAnsi"/>
                <w:bCs w:val="0"/>
                <w:sz w:val="22"/>
                <w:szCs w:val="22"/>
              </w:rPr>
              <w:t>/Security</w:t>
            </w:r>
          </w:p>
        </w:tc>
      </w:tr>
      <w:tr w:rsidR="000D4C41" w:rsidRPr="002A380D" w14:paraId="0473B224" w14:textId="77777777" w:rsidTr="007C401C">
        <w:tc>
          <w:tcPr>
            <w:tcW w:w="25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B51FA0" w14:textId="77777777" w:rsidR="000D4C41" w:rsidRPr="002A380D" w:rsidRDefault="000D4C41" w:rsidP="007F5A51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rvice</w:t>
            </w:r>
          </w:p>
        </w:tc>
        <w:tc>
          <w:tcPr>
            <w:tcW w:w="32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8B16BE" w14:textId="77777777" w:rsidR="000D4C41" w:rsidRPr="002A380D" w:rsidRDefault="000D4C41" w:rsidP="007F5A51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rvice Provider</w:t>
            </w: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F433CB" w14:textId="77777777" w:rsidR="000D4C41" w:rsidRPr="002A380D" w:rsidRDefault="000D4C41" w:rsidP="007F5A51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Notes</w:t>
            </w:r>
          </w:p>
        </w:tc>
      </w:tr>
      <w:tr w:rsidR="000D4C41" w14:paraId="2425B5E8" w14:textId="77777777" w:rsidTr="007C401C">
        <w:tc>
          <w:tcPr>
            <w:tcW w:w="25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85B5D0" w14:textId="1BD68ADB" w:rsidR="000D4C41" w:rsidRPr="002A380D" w:rsidRDefault="000D4C41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Fire</w:t>
            </w:r>
            <w:r w:rsidR="00111205">
              <w:rPr>
                <w:rFonts w:asciiTheme="minorHAnsi" w:hAnsiTheme="minorHAnsi" w:cstheme="minorHAnsi"/>
                <w:sz w:val="22"/>
                <w:szCs w:val="22"/>
              </w:rPr>
              <w:t xml:space="preserve"> emergency</w:t>
            </w:r>
          </w:p>
        </w:tc>
        <w:tc>
          <w:tcPr>
            <w:tcW w:w="32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CE93E" w14:textId="77777777" w:rsidR="000D4C41" w:rsidRPr="001F054E" w:rsidRDefault="000D4C41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ACD2F3" w14:textId="77777777" w:rsidR="000D4C41" w:rsidRPr="001F054E" w:rsidRDefault="000D4C41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892C4C" w14:paraId="2822C089" w14:textId="77777777" w:rsidTr="007C401C">
        <w:tc>
          <w:tcPr>
            <w:tcW w:w="25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C0420C" w14:textId="77777777" w:rsidR="00892C4C" w:rsidRPr="002A380D" w:rsidRDefault="00892C4C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92C4C">
              <w:rPr>
                <w:rFonts w:asciiTheme="minorHAnsi" w:hAnsiTheme="minorHAnsi" w:cstheme="minorHAnsi"/>
                <w:sz w:val="22"/>
                <w:szCs w:val="22"/>
              </w:rPr>
              <w:t>Fire alarm monitor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2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B2AC1D" w14:textId="77777777" w:rsidR="00892C4C" w:rsidRDefault="00892C4C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81A1A3" w14:textId="77777777" w:rsidR="00892C4C" w:rsidRPr="001F054E" w:rsidRDefault="00892C4C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0D4C41" w14:paraId="02D075CA" w14:textId="77777777" w:rsidTr="007C401C">
        <w:tc>
          <w:tcPr>
            <w:tcW w:w="25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4104D6" w14:textId="77777777" w:rsidR="000D4C41" w:rsidRPr="002A380D" w:rsidRDefault="000D4C41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Law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nforcement</w:t>
            </w:r>
          </w:p>
        </w:tc>
        <w:tc>
          <w:tcPr>
            <w:tcW w:w="32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636101" w14:textId="77777777" w:rsidR="000D4C41" w:rsidRPr="001F054E" w:rsidRDefault="000D4C41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8D4657" w14:textId="77777777" w:rsidR="000D4C41" w:rsidRPr="001F054E" w:rsidRDefault="000D4C41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0D4C41" w14:paraId="66962907" w14:textId="77777777" w:rsidTr="007C401C">
        <w:tc>
          <w:tcPr>
            <w:tcW w:w="25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3755E" w14:textId="77777777" w:rsidR="000D4C41" w:rsidRPr="002A380D" w:rsidRDefault="000D4C41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Emergenc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edical</w:t>
            </w:r>
          </w:p>
        </w:tc>
        <w:tc>
          <w:tcPr>
            <w:tcW w:w="32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FA465B" w14:textId="77777777" w:rsidR="000D4C41" w:rsidRPr="001F054E" w:rsidRDefault="000D4C41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69EC2C" w14:textId="77777777" w:rsidR="000D4C41" w:rsidRPr="001F054E" w:rsidRDefault="000D4C41" w:rsidP="00892C4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892C4C" w14:paraId="1109C559" w14:textId="77777777" w:rsidTr="007C401C">
        <w:tc>
          <w:tcPr>
            <w:tcW w:w="25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0D19A" w14:textId="77777777" w:rsidR="00892C4C" w:rsidRPr="002A380D" w:rsidRDefault="00892C4C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92C4C">
              <w:rPr>
                <w:rFonts w:asciiTheme="minorHAnsi" w:hAnsiTheme="minorHAnsi" w:cstheme="minorHAnsi"/>
                <w:sz w:val="22"/>
                <w:szCs w:val="22"/>
              </w:rPr>
              <w:t>Security</w:t>
            </w:r>
          </w:p>
        </w:tc>
        <w:tc>
          <w:tcPr>
            <w:tcW w:w="32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65D589" w14:textId="77777777" w:rsidR="00892C4C" w:rsidRPr="002A380D" w:rsidRDefault="00892C4C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BDEBC0" w14:textId="77777777" w:rsidR="00892C4C" w:rsidRPr="002A380D" w:rsidRDefault="00892C4C" w:rsidP="00892C4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25CAF" w14:paraId="0EB40DD3" w14:textId="77777777" w:rsidTr="007C401C"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E49B55" w14:textId="05ABBB6F" w:rsidR="00225CAF" w:rsidRDefault="00171037" w:rsidP="007F5A51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itional Notes</w:t>
            </w:r>
          </w:p>
        </w:tc>
        <w:tc>
          <w:tcPr>
            <w:tcW w:w="755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27F377" w14:textId="77777777" w:rsidR="00225CAF" w:rsidRPr="001F054E" w:rsidRDefault="00225CAF" w:rsidP="007F5A51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</w:tbl>
    <w:p w14:paraId="2C831937" w14:textId="77777777" w:rsidR="000D4C41" w:rsidRPr="007C401C" w:rsidRDefault="000D4C41" w:rsidP="000D4C41">
      <w:pPr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2"/>
        <w:gridCol w:w="1261"/>
        <w:gridCol w:w="2699"/>
        <w:gridCol w:w="3592"/>
      </w:tblGrid>
      <w:tr w:rsidR="00EF0789" w14:paraId="76446A3A" w14:textId="77777777" w:rsidTr="007C401C">
        <w:tc>
          <w:tcPr>
            <w:tcW w:w="934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5" w:themeFillTint="66"/>
          </w:tcPr>
          <w:p w14:paraId="3C6B2A59" w14:textId="4C9574FD" w:rsidR="00EF0789" w:rsidRPr="00892C4C" w:rsidRDefault="0069460B" w:rsidP="00EF0789">
            <w:pPr>
              <w:pStyle w:val="BodyText"/>
              <w:jc w:val="center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VII. </w:t>
            </w:r>
            <w:r w:rsidR="00EF0789" w:rsidRPr="00892C4C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Safety </w:t>
            </w:r>
            <w:r w:rsidR="00111205">
              <w:rPr>
                <w:rFonts w:asciiTheme="minorHAnsi" w:hAnsiTheme="minorHAnsi" w:cstheme="minorHAnsi"/>
                <w:bCs w:val="0"/>
                <w:sz w:val="22"/>
                <w:szCs w:val="22"/>
              </w:rPr>
              <w:t>Inspections</w:t>
            </w:r>
          </w:p>
        </w:tc>
      </w:tr>
      <w:tr w:rsidR="00EF0789" w:rsidRPr="002A380D" w14:paraId="6A2243BB" w14:textId="77777777" w:rsidTr="007C401C">
        <w:tc>
          <w:tcPr>
            <w:tcW w:w="30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C215E" w14:textId="77777777" w:rsidR="00EF0789" w:rsidRPr="00892C4C" w:rsidRDefault="002A380D" w:rsidP="002A380D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2C4C">
              <w:rPr>
                <w:rFonts w:asciiTheme="minorHAnsi" w:hAnsiTheme="minorHAnsi" w:cstheme="minorHAnsi"/>
                <w:sz w:val="22"/>
                <w:szCs w:val="22"/>
              </w:rPr>
              <w:t>Item</w:t>
            </w:r>
          </w:p>
        </w:tc>
        <w:tc>
          <w:tcPr>
            <w:tcW w:w="26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88D503" w14:textId="77777777" w:rsidR="00892C4C" w:rsidRPr="00892C4C" w:rsidRDefault="00EF0789" w:rsidP="00EF0789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2C4C">
              <w:rPr>
                <w:rFonts w:asciiTheme="minorHAnsi" w:hAnsiTheme="minorHAnsi" w:cstheme="minorHAnsi"/>
                <w:sz w:val="22"/>
                <w:szCs w:val="22"/>
              </w:rPr>
              <w:t xml:space="preserve">Last </w:t>
            </w:r>
            <w:r w:rsidR="00101932" w:rsidRPr="00892C4C">
              <w:rPr>
                <w:rFonts w:asciiTheme="minorHAnsi" w:hAnsiTheme="minorHAnsi" w:cstheme="minorHAnsi"/>
                <w:sz w:val="22"/>
                <w:szCs w:val="22"/>
              </w:rPr>
              <w:t xml:space="preserve">Service </w:t>
            </w:r>
            <w:r w:rsidRPr="00892C4C">
              <w:rPr>
                <w:rFonts w:asciiTheme="minorHAnsi" w:hAnsiTheme="minorHAnsi" w:cstheme="minorHAnsi"/>
                <w:sz w:val="22"/>
                <w:szCs w:val="22"/>
              </w:rPr>
              <w:t>Inspection</w:t>
            </w:r>
            <w:r w:rsidR="000D4C41" w:rsidRPr="00892C4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B60A0F7" w14:textId="77777777" w:rsidR="00EF0789" w:rsidRPr="00E26C22" w:rsidRDefault="000D4C41" w:rsidP="00EF0789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26C22">
              <w:rPr>
                <w:rFonts w:asciiTheme="minorHAnsi" w:hAnsiTheme="minorHAnsi" w:cstheme="minorBidi"/>
                <w:b w:val="0"/>
                <w:bCs w:val="0"/>
                <w:sz w:val="20"/>
                <w:szCs w:val="22"/>
              </w:rPr>
              <w:t>List all dates as month/day/year</w:t>
            </w: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0C0B81" w14:textId="77777777" w:rsidR="00EF0789" w:rsidRPr="00892C4C" w:rsidRDefault="00E26C22" w:rsidP="00EF0789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sponsible Party</w:t>
            </w:r>
            <w:r w:rsidR="000D4C41" w:rsidRPr="00892C4C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0D4C41" w:rsidRPr="00E26C22">
              <w:rPr>
                <w:rFonts w:asciiTheme="minorHAnsi" w:hAnsiTheme="minorHAnsi" w:cstheme="minorHAnsi"/>
                <w:b w:val="0"/>
                <w:sz w:val="20"/>
                <w:szCs w:val="22"/>
              </w:rPr>
              <w:t>Must</w:t>
            </w:r>
            <w:r>
              <w:rPr>
                <w:rFonts w:asciiTheme="minorHAnsi" w:hAnsiTheme="minorHAnsi" w:cstheme="minorHAnsi"/>
                <w:b w:val="0"/>
                <w:sz w:val="20"/>
                <w:szCs w:val="22"/>
              </w:rPr>
              <w:t xml:space="preserve"> be </w:t>
            </w:r>
            <w:r w:rsidR="000D4C41" w:rsidRPr="00E26C22">
              <w:rPr>
                <w:rFonts w:asciiTheme="minorHAnsi" w:hAnsiTheme="minorHAnsi" w:cstheme="minorBidi"/>
                <w:b w:val="0"/>
                <w:bCs w:val="0"/>
                <w:sz w:val="20"/>
                <w:szCs w:val="22"/>
              </w:rPr>
              <w:t xml:space="preserve">a licensed entity or business certified by a recognized accreditation agency acceptable to </w:t>
            </w: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2"/>
              </w:rPr>
              <w:t xml:space="preserve">the </w:t>
            </w:r>
            <w:r w:rsidR="000D4C41" w:rsidRPr="00E26C22">
              <w:rPr>
                <w:rFonts w:asciiTheme="minorHAnsi" w:hAnsiTheme="minorHAnsi" w:cstheme="minorBidi"/>
                <w:b w:val="0"/>
                <w:bCs w:val="0"/>
                <w:sz w:val="20"/>
                <w:szCs w:val="22"/>
              </w:rPr>
              <w:t>AHJ or Florida Statutes.</w:t>
            </w:r>
            <w:r w:rsidR="000D4C41" w:rsidRPr="00E26C22">
              <w:rPr>
                <w:rFonts w:asciiTheme="minorHAnsi" w:hAnsiTheme="minorHAnsi" w:cstheme="minorBidi"/>
                <w:bCs w:val="0"/>
                <w:sz w:val="20"/>
                <w:szCs w:val="22"/>
              </w:rPr>
              <w:t xml:space="preserve">   </w:t>
            </w:r>
          </w:p>
        </w:tc>
      </w:tr>
      <w:tr w:rsidR="00EF0789" w14:paraId="1722B157" w14:textId="77777777" w:rsidTr="007C401C">
        <w:tc>
          <w:tcPr>
            <w:tcW w:w="30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8D3E1E" w14:textId="77777777" w:rsidR="001F054E" w:rsidRPr="00892C4C" w:rsidRDefault="00EF0789" w:rsidP="002C3086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Fire </w:t>
            </w:r>
            <w:r w:rsidR="00707E10" w:rsidRPr="00892C4C">
              <w:rPr>
                <w:rFonts w:asciiTheme="minorHAnsi" w:hAnsiTheme="minorHAnsi" w:cstheme="minorHAnsi"/>
                <w:sz w:val="22"/>
                <w:szCs w:val="20"/>
              </w:rPr>
              <w:t>e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>xtinguishers</w:t>
            </w:r>
            <w:r w:rsidR="00DC30A7"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</w:p>
        </w:tc>
        <w:tc>
          <w:tcPr>
            <w:tcW w:w="26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94CEEE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3459E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EF0789" w14:paraId="00059886" w14:textId="77777777" w:rsidTr="007C401C">
        <w:tc>
          <w:tcPr>
            <w:tcW w:w="30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FA22A9" w14:textId="77777777" w:rsidR="001F054E" w:rsidRPr="00892C4C" w:rsidRDefault="00EF0789" w:rsidP="002C3086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Fire </w:t>
            </w:r>
            <w:r w:rsidR="00707E10" w:rsidRPr="00892C4C">
              <w:rPr>
                <w:rFonts w:asciiTheme="minorHAnsi" w:hAnsiTheme="minorHAnsi" w:cstheme="minorHAnsi"/>
                <w:sz w:val="22"/>
                <w:szCs w:val="20"/>
              </w:rPr>
              <w:t>a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larm </w:t>
            </w:r>
            <w:r w:rsidR="00707E10" w:rsidRPr="00892C4C">
              <w:rPr>
                <w:rFonts w:asciiTheme="minorHAnsi" w:hAnsiTheme="minorHAnsi" w:cstheme="minorHAnsi"/>
                <w:sz w:val="22"/>
                <w:szCs w:val="20"/>
              </w:rPr>
              <w:t>s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>ystem</w:t>
            </w:r>
            <w:r w:rsidR="00DC30A7"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</w:p>
        </w:tc>
        <w:tc>
          <w:tcPr>
            <w:tcW w:w="26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06EE2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7AA480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EF0789" w14:paraId="753BB2D9" w14:textId="77777777" w:rsidTr="007C401C">
        <w:tc>
          <w:tcPr>
            <w:tcW w:w="30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B8EDDF" w14:textId="77777777" w:rsidR="001F054E" w:rsidRPr="00892C4C" w:rsidRDefault="00EF0789" w:rsidP="002C3086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Fire </w:t>
            </w:r>
            <w:r w:rsidR="00707E10" w:rsidRPr="00892C4C">
              <w:rPr>
                <w:rFonts w:asciiTheme="minorHAnsi" w:hAnsiTheme="minorHAnsi" w:cstheme="minorHAnsi"/>
                <w:sz w:val="22"/>
                <w:szCs w:val="20"/>
              </w:rPr>
              <w:t>s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>prinklers</w:t>
            </w:r>
            <w:r w:rsidR="00DC30A7"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</w:p>
        </w:tc>
        <w:tc>
          <w:tcPr>
            <w:tcW w:w="26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A6FC2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EE54E4" w14:textId="77777777" w:rsidR="00EF0789" w:rsidRPr="00654C07" w:rsidRDefault="00EF0789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70755F" w14:paraId="45645E58" w14:textId="77777777" w:rsidTr="007C401C">
        <w:tc>
          <w:tcPr>
            <w:tcW w:w="30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493123" w14:textId="77777777" w:rsidR="0070755F" w:rsidRPr="00892C4C" w:rsidRDefault="0070755F" w:rsidP="002C3086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Kitchen </w:t>
            </w:r>
            <w:r w:rsidR="00702E7B" w:rsidRPr="00892C4C">
              <w:rPr>
                <w:rFonts w:asciiTheme="minorHAnsi" w:hAnsiTheme="minorHAnsi" w:cstheme="minorHAnsi"/>
                <w:sz w:val="22"/>
                <w:szCs w:val="20"/>
              </w:rPr>
              <w:t>c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ooking </w:t>
            </w:r>
            <w:r w:rsidR="00702E7B" w:rsidRPr="00892C4C">
              <w:rPr>
                <w:rFonts w:asciiTheme="minorHAnsi" w:hAnsiTheme="minorHAnsi" w:cstheme="minorHAnsi"/>
                <w:sz w:val="22"/>
                <w:szCs w:val="20"/>
              </w:rPr>
              <w:t>e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xhaust </w:t>
            </w:r>
            <w:r w:rsidR="00702E7B" w:rsidRPr="00892C4C">
              <w:rPr>
                <w:rFonts w:asciiTheme="minorHAnsi" w:hAnsiTheme="minorHAnsi" w:cstheme="minorHAnsi"/>
                <w:sz w:val="22"/>
                <w:szCs w:val="20"/>
              </w:rPr>
              <w:t>h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>ood</w:t>
            </w:r>
            <w:r w:rsidR="00255D42" w:rsidRPr="00892C4C">
              <w:rPr>
                <w:rFonts w:asciiTheme="minorHAnsi" w:hAnsiTheme="minorHAnsi" w:cstheme="minorHAnsi"/>
                <w:sz w:val="22"/>
                <w:szCs w:val="20"/>
              </w:rPr>
              <w:t>s</w:t>
            </w: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</w:p>
        </w:tc>
        <w:tc>
          <w:tcPr>
            <w:tcW w:w="26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EEBA66" w14:textId="77777777" w:rsidR="0070755F" w:rsidRPr="00654C07" w:rsidRDefault="0070755F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7194BF" w14:textId="77777777" w:rsidR="0070755F" w:rsidRPr="00654C07" w:rsidRDefault="0070755F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70755F" w14:paraId="41C07A25" w14:textId="77777777" w:rsidTr="007C401C">
        <w:tc>
          <w:tcPr>
            <w:tcW w:w="30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843295" w14:textId="77777777" w:rsidR="0070755F" w:rsidRPr="00892C4C" w:rsidRDefault="00702E7B" w:rsidP="002C3086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 w:rsidRPr="00892C4C">
              <w:rPr>
                <w:rFonts w:asciiTheme="minorHAnsi" w:hAnsiTheme="minorHAnsi" w:cstheme="minorHAnsi"/>
                <w:sz w:val="22"/>
                <w:szCs w:val="20"/>
              </w:rPr>
              <w:t>Chemical fume hoods</w:t>
            </w:r>
          </w:p>
        </w:tc>
        <w:tc>
          <w:tcPr>
            <w:tcW w:w="26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54517" w14:textId="77777777" w:rsidR="0070755F" w:rsidRPr="00654C07" w:rsidRDefault="0070755F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8375B" w14:textId="77777777" w:rsidR="0070755F" w:rsidRPr="00654C07" w:rsidRDefault="0070755F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892C4C" w14:paraId="054CF8B2" w14:textId="77777777" w:rsidTr="007C401C">
        <w:tc>
          <w:tcPr>
            <w:tcW w:w="30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1AC05A" w14:textId="77777777" w:rsidR="00892C4C" w:rsidRPr="00892C4C" w:rsidRDefault="00892C4C" w:rsidP="002C3086">
            <w:pPr>
              <w:pStyle w:val="BodyText"/>
              <w:rPr>
                <w:rFonts w:asciiTheme="minorHAnsi" w:hAnsiTheme="minorHAnsi" w:cstheme="minorHAnsi"/>
                <w:sz w:val="22"/>
                <w:szCs w:val="20"/>
              </w:rPr>
            </w:pPr>
            <w:r>
              <w:rPr>
                <w:rFonts w:asciiTheme="minorHAnsi" w:hAnsiTheme="minorHAnsi" w:cstheme="minorHAnsi"/>
                <w:sz w:val="22"/>
                <w:szCs w:val="20"/>
              </w:rPr>
              <w:t>Last fire drill</w:t>
            </w:r>
          </w:p>
        </w:tc>
        <w:tc>
          <w:tcPr>
            <w:tcW w:w="26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51E72D" w14:textId="77777777" w:rsidR="00892C4C" w:rsidRPr="00654C07" w:rsidRDefault="00892C4C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5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1EA92C" w14:textId="77777777" w:rsidR="00892C4C" w:rsidRPr="00654C07" w:rsidRDefault="00892C4C" w:rsidP="00A6086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225CAF" w14:paraId="2D6F4B6A" w14:textId="77777777" w:rsidTr="007C401C"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D73F1" w14:textId="13952448" w:rsidR="00225CAF" w:rsidRPr="00892C4C" w:rsidRDefault="00171037" w:rsidP="00702E7B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itional Notes</w:t>
            </w:r>
          </w:p>
        </w:tc>
        <w:tc>
          <w:tcPr>
            <w:tcW w:w="755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85D5FE" w14:textId="77777777" w:rsidR="00225CAF" w:rsidRPr="00654C07" w:rsidRDefault="00225CAF" w:rsidP="00702E7B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</w:tbl>
    <w:p w14:paraId="21ACE8B1" w14:textId="77777777" w:rsidR="000D4C41" w:rsidRDefault="000D4C41" w:rsidP="00A6086B">
      <w:pPr>
        <w:pStyle w:val="BodyText"/>
        <w:rPr>
          <w:rFonts w:ascii="Times New Roman"/>
          <w:b w:val="0"/>
          <w:sz w:val="2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42"/>
        <w:gridCol w:w="7102"/>
      </w:tblGrid>
      <w:tr w:rsidR="00E31D1B" w:rsidRPr="00EF0789" w14:paraId="7E209BF9" w14:textId="77777777" w:rsidTr="007C401C">
        <w:tc>
          <w:tcPr>
            <w:tcW w:w="9344" w:type="dxa"/>
            <w:gridSpan w:val="2"/>
            <w:shd w:val="clear" w:color="auto" w:fill="BDD6EE" w:themeFill="accent5" w:themeFillTint="66"/>
          </w:tcPr>
          <w:p w14:paraId="01679736" w14:textId="391B984F" w:rsidR="00E31D1B" w:rsidRPr="00EF0789" w:rsidRDefault="0069460B" w:rsidP="00B30E3C">
            <w:pPr>
              <w:pStyle w:val="BodyText"/>
              <w:jc w:val="center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VIII. </w:t>
            </w:r>
            <w:r w:rsidR="00E31D1B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Student Support Services </w:t>
            </w:r>
          </w:p>
        </w:tc>
      </w:tr>
      <w:tr w:rsidR="00E31D1B" w:rsidRPr="00EF0789" w14:paraId="34DCE218" w14:textId="77777777" w:rsidTr="007C401C">
        <w:tc>
          <w:tcPr>
            <w:tcW w:w="9344" w:type="dxa"/>
            <w:gridSpan w:val="2"/>
          </w:tcPr>
          <w:p w14:paraId="440CA9DA" w14:textId="474F1DAB" w:rsidR="00E31D1B" w:rsidRPr="00EF0789" w:rsidRDefault="00707E10" w:rsidP="00AD2A2B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07E10">
              <w:rPr>
                <w:rFonts w:asciiTheme="minorHAnsi" w:hAnsiTheme="minorHAnsi" w:cstheme="minorHAnsi"/>
                <w:sz w:val="22"/>
                <w:szCs w:val="22"/>
              </w:rPr>
              <w:t xml:space="preserve">Describe </w:t>
            </w:r>
            <w:r w:rsidR="00111205">
              <w:rPr>
                <w:rFonts w:asciiTheme="minorHAnsi" w:hAnsiTheme="minorHAnsi" w:cstheme="minorHAnsi"/>
                <w:sz w:val="22"/>
                <w:szCs w:val="22"/>
              </w:rPr>
              <w:t xml:space="preserve">how the following </w:t>
            </w:r>
            <w:r w:rsidRPr="00707E10">
              <w:rPr>
                <w:rFonts w:asciiTheme="minorHAnsi" w:hAnsiTheme="minorHAnsi" w:cstheme="minorHAnsi"/>
                <w:sz w:val="22"/>
                <w:szCs w:val="22"/>
              </w:rPr>
              <w:t xml:space="preserve">services </w:t>
            </w:r>
            <w:r w:rsidR="00111205">
              <w:rPr>
                <w:rFonts w:asciiTheme="minorHAnsi" w:hAnsiTheme="minorHAnsi" w:cstheme="minorHAnsi"/>
                <w:sz w:val="22"/>
                <w:szCs w:val="22"/>
              </w:rPr>
              <w:t xml:space="preserve">are made </w:t>
            </w:r>
            <w:r w:rsidRPr="00707E10">
              <w:rPr>
                <w:rFonts w:asciiTheme="minorHAnsi" w:hAnsiTheme="minorHAnsi" w:cstheme="minorHAnsi"/>
                <w:sz w:val="22"/>
                <w:szCs w:val="22"/>
              </w:rPr>
              <w:t xml:space="preserve">available </w:t>
            </w:r>
            <w:r w:rsidR="00E43372">
              <w:rPr>
                <w:rFonts w:asciiTheme="minorHAnsi" w:hAnsiTheme="minorHAnsi" w:cstheme="minorHAnsi"/>
                <w:sz w:val="22"/>
                <w:szCs w:val="22"/>
              </w:rPr>
              <w:t xml:space="preserve">to students taking FSCJ classes </w:t>
            </w:r>
            <w:r w:rsidRPr="00707E10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="003762FD" w:rsidRPr="00707E10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how </w:t>
            </w:r>
            <w:r w:rsidRPr="00707E10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students </w:t>
            </w:r>
            <w:r w:rsidR="0063511F">
              <w:rPr>
                <w:rFonts w:asciiTheme="minorHAnsi" w:hAnsiTheme="minorHAnsi" w:cstheme="minorHAnsi"/>
                <w:i/>
                <w:sz w:val="22"/>
                <w:szCs w:val="22"/>
              </w:rPr>
              <w:t>are</w:t>
            </w:r>
            <w:r w:rsidRPr="00707E10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made</w:t>
            </w:r>
            <w:r w:rsidR="003762FD" w:rsidRPr="00707E10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aware</w:t>
            </w:r>
            <w:r w:rsidR="003762FD"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762FD" w:rsidRPr="00111205">
              <w:rPr>
                <w:rFonts w:asciiTheme="minorHAnsi" w:hAnsiTheme="minorHAnsi" w:cstheme="minorHAnsi"/>
                <w:i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 availability of these services.</w:t>
            </w:r>
          </w:p>
        </w:tc>
      </w:tr>
      <w:tr w:rsidR="003762FD" w:rsidRPr="00EF0789" w14:paraId="09DFD1F0" w14:textId="77777777" w:rsidTr="007C401C">
        <w:tc>
          <w:tcPr>
            <w:tcW w:w="2242" w:type="dxa"/>
          </w:tcPr>
          <w:p w14:paraId="18DA7AA7" w14:textId="77777777" w:rsidR="003762FD" w:rsidRDefault="003762FD" w:rsidP="00B30E3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Advising</w:t>
            </w:r>
          </w:p>
          <w:p w14:paraId="10A01A88" w14:textId="77777777" w:rsidR="0014754F" w:rsidRPr="002A380D" w:rsidRDefault="0014754F" w:rsidP="00B30E3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102" w:type="dxa"/>
          </w:tcPr>
          <w:p w14:paraId="6926A048" w14:textId="77777777" w:rsidR="00BE0586" w:rsidRPr="00A30364" w:rsidRDefault="00BE0586" w:rsidP="0014754F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3762FD" w:rsidRPr="00EF0789" w14:paraId="701B6583" w14:textId="77777777" w:rsidTr="007C401C">
        <w:tc>
          <w:tcPr>
            <w:tcW w:w="2242" w:type="dxa"/>
          </w:tcPr>
          <w:p w14:paraId="6A858740" w14:textId="77777777" w:rsidR="003762FD" w:rsidRDefault="003762FD" w:rsidP="00B30E3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Financial Aid</w:t>
            </w:r>
          </w:p>
          <w:p w14:paraId="1FA2A2C1" w14:textId="77777777" w:rsidR="0014754F" w:rsidRPr="002A380D" w:rsidRDefault="0014754F" w:rsidP="00B30E3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102" w:type="dxa"/>
          </w:tcPr>
          <w:p w14:paraId="3D4A8D4C" w14:textId="77777777" w:rsidR="00BE0586" w:rsidRPr="00CC22E8" w:rsidRDefault="00BE0586" w:rsidP="0014754F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3762FD" w:rsidRPr="00EF0789" w14:paraId="294A2631" w14:textId="77777777" w:rsidTr="007C401C">
        <w:tc>
          <w:tcPr>
            <w:tcW w:w="2242" w:type="dxa"/>
          </w:tcPr>
          <w:p w14:paraId="661248AD" w14:textId="77777777" w:rsidR="003762FD" w:rsidRDefault="003762FD" w:rsidP="00B30E3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Disabilit</w:t>
            </w:r>
            <w:r w:rsidR="0014754F">
              <w:rPr>
                <w:rFonts w:asciiTheme="minorHAnsi" w:hAnsiTheme="minorHAnsi" w:cstheme="minorHAnsi"/>
                <w:sz w:val="22"/>
                <w:szCs w:val="22"/>
              </w:rPr>
              <w:t>y</w:t>
            </w:r>
            <w:r w:rsidR="0014754F" w:rsidRPr="002A380D">
              <w:rPr>
                <w:rFonts w:asciiTheme="minorHAnsi" w:hAnsiTheme="minorHAnsi" w:cstheme="minorHAnsi"/>
                <w:sz w:val="22"/>
                <w:szCs w:val="22"/>
              </w:rPr>
              <w:t xml:space="preserve"> Services</w:t>
            </w:r>
          </w:p>
          <w:p w14:paraId="667AF8E0" w14:textId="77777777" w:rsidR="0014754F" w:rsidRPr="002A380D" w:rsidRDefault="0014754F" w:rsidP="00B30E3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102" w:type="dxa"/>
          </w:tcPr>
          <w:p w14:paraId="16AA9606" w14:textId="77777777" w:rsidR="00BB3959" w:rsidRPr="00CC22E8" w:rsidRDefault="00BB3959" w:rsidP="0014754F">
            <w:pPr>
              <w:pStyle w:val="BodyTex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3762FD" w:rsidRPr="00EF0789" w14:paraId="33D64966" w14:textId="77777777" w:rsidTr="007C401C">
        <w:tc>
          <w:tcPr>
            <w:tcW w:w="2242" w:type="dxa"/>
          </w:tcPr>
          <w:p w14:paraId="34396C97" w14:textId="77777777" w:rsidR="003762FD" w:rsidRPr="002A380D" w:rsidRDefault="003762FD" w:rsidP="00B30E3C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2A380D">
              <w:rPr>
                <w:rFonts w:asciiTheme="minorHAnsi" w:hAnsiTheme="minorHAnsi" w:cstheme="minorHAnsi"/>
                <w:sz w:val="22"/>
                <w:szCs w:val="22"/>
              </w:rPr>
              <w:t>Non-Academic Concerns</w:t>
            </w:r>
          </w:p>
        </w:tc>
        <w:tc>
          <w:tcPr>
            <w:tcW w:w="7102" w:type="dxa"/>
          </w:tcPr>
          <w:p w14:paraId="1A07AF21" w14:textId="77777777" w:rsidR="00BE0586" w:rsidRPr="00EF0789" w:rsidRDefault="00BE0586" w:rsidP="00B30E3C">
            <w:pPr>
              <w:pStyle w:val="BodyTex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</w:tbl>
    <w:p w14:paraId="3ECAA1AD" w14:textId="77777777" w:rsidR="00B107BF" w:rsidRDefault="00B107BF">
      <w:pPr>
        <w:rPr>
          <w:sz w:val="22"/>
        </w:rPr>
      </w:pPr>
    </w:p>
    <w:p w14:paraId="7EA93898" w14:textId="77777777" w:rsidR="00B107BF" w:rsidRDefault="00B107BF">
      <w:pPr>
        <w:rPr>
          <w:sz w:val="22"/>
        </w:rPr>
      </w:pPr>
      <w:r>
        <w:rPr>
          <w:sz w:val="22"/>
        </w:rPr>
        <w:br w:type="page"/>
      </w:r>
    </w:p>
    <w:p w14:paraId="3CED1BC0" w14:textId="77777777" w:rsidR="00E31D1B" w:rsidRPr="0086537A" w:rsidRDefault="00E31D1B">
      <w:pPr>
        <w:rPr>
          <w:sz w:val="22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32"/>
        <w:gridCol w:w="7012"/>
      </w:tblGrid>
      <w:tr w:rsidR="001F054E" w14:paraId="7850B2B4" w14:textId="77777777" w:rsidTr="00D27012">
        <w:tc>
          <w:tcPr>
            <w:tcW w:w="9344" w:type="dxa"/>
            <w:gridSpan w:val="2"/>
            <w:shd w:val="clear" w:color="auto" w:fill="C5E0B3" w:themeFill="accent6" w:themeFillTint="66"/>
          </w:tcPr>
          <w:p w14:paraId="6F4E6A64" w14:textId="77777777" w:rsidR="001F054E" w:rsidRDefault="001F054E" w:rsidP="001F054E">
            <w:pPr>
              <w:jc w:val="center"/>
              <w:rPr>
                <w:b/>
                <w:bCs/>
                <w:sz w:val="22"/>
                <w:szCs w:val="22"/>
              </w:rPr>
            </w:pPr>
            <w:r w:rsidRPr="001F054E">
              <w:rPr>
                <w:b/>
                <w:bCs/>
                <w:sz w:val="22"/>
                <w:szCs w:val="22"/>
              </w:rPr>
              <w:t>Adequacy of Off-Campus Instructional Site</w:t>
            </w:r>
          </w:p>
          <w:p w14:paraId="2E546FC5" w14:textId="77777777" w:rsidR="007C2B73" w:rsidRPr="007C2B73" w:rsidRDefault="007C2B73" w:rsidP="001F054E">
            <w:pPr>
              <w:jc w:val="center"/>
              <w:rPr>
                <w:b/>
                <w:bCs/>
                <w:i/>
                <w:sz w:val="22"/>
                <w:szCs w:val="22"/>
              </w:rPr>
            </w:pPr>
            <w:r w:rsidRPr="007C2B73">
              <w:rPr>
                <w:b/>
                <w:bCs/>
                <w:i/>
                <w:color w:val="C00000"/>
                <w:sz w:val="22"/>
                <w:szCs w:val="22"/>
              </w:rPr>
              <w:t>To be used by the FSCJ Off-Campus Site Committee Members</w:t>
            </w:r>
          </w:p>
        </w:tc>
      </w:tr>
      <w:tr w:rsidR="0052596A" w:rsidRPr="007C401C" w14:paraId="3410F82F" w14:textId="77777777" w:rsidTr="0039302B">
        <w:tc>
          <w:tcPr>
            <w:tcW w:w="2332" w:type="dxa"/>
          </w:tcPr>
          <w:p w14:paraId="4AE490EF" w14:textId="77777777" w:rsidR="0052596A" w:rsidRPr="007C401C" w:rsidRDefault="0052596A">
            <w:pPr>
              <w:rPr>
                <w:b/>
                <w:sz w:val="22"/>
              </w:rPr>
            </w:pPr>
            <w:r w:rsidRPr="007C401C">
              <w:rPr>
                <w:b/>
                <w:sz w:val="22"/>
              </w:rPr>
              <w:t>Area</w:t>
            </w:r>
          </w:p>
        </w:tc>
        <w:tc>
          <w:tcPr>
            <w:tcW w:w="7012" w:type="dxa"/>
          </w:tcPr>
          <w:p w14:paraId="3D99103E" w14:textId="77777777" w:rsidR="0052596A" w:rsidRPr="007C401C" w:rsidRDefault="0052596A">
            <w:pPr>
              <w:rPr>
                <w:b/>
                <w:sz w:val="22"/>
              </w:rPr>
            </w:pPr>
            <w:r w:rsidRPr="007C401C">
              <w:rPr>
                <w:b/>
                <w:sz w:val="22"/>
              </w:rPr>
              <w:t>Approved or Comments/Concerns</w:t>
            </w:r>
          </w:p>
        </w:tc>
      </w:tr>
      <w:tr w:rsidR="0052596A" w:rsidRPr="007C401C" w14:paraId="0645A3C3" w14:textId="77777777" w:rsidTr="0039302B">
        <w:tc>
          <w:tcPr>
            <w:tcW w:w="2332" w:type="dxa"/>
          </w:tcPr>
          <w:p w14:paraId="0A0DFEDD" w14:textId="77777777" w:rsidR="0052596A" w:rsidRPr="007C401C" w:rsidRDefault="0039302B">
            <w:pPr>
              <w:rPr>
                <w:sz w:val="22"/>
              </w:rPr>
            </w:pPr>
            <w:r w:rsidRPr="007C401C">
              <w:rPr>
                <w:sz w:val="22"/>
              </w:rPr>
              <w:t xml:space="preserve">Classroom Resources </w:t>
            </w:r>
          </w:p>
        </w:tc>
        <w:tc>
          <w:tcPr>
            <w:tcW w:w="7012" w:type="dxa"/>
          </w:tcPr>
          <w:p w14:paraId="55F72B51" w14:textId="77777777" w:rsidR="0052596A" w:rsidRPr="007C401C" w:rsidRDefault="0052596A">
            <w:pPr>
              <w:rPr>
                <w:sz w:val="22"/>
              </w:rPr>
            </w:pPr>
          </w:p>
        </w:tc>
      </w:tr>
      <w:tr w:rsidR="0039302B" w:rsidRPr="007C401C" w14:paraId="1D79BD35" w14:textId="77777777" w:rsidTr="0039302B">
        <w:tc>
          <w:tcPr>
            <w:tcW w:w="2332" w:type="dxa"/>
          </w:tcPr>
          <w:p w14:paraId="38A82171" w14:textId="77777777" w:rsidR="0039302B" w:rsidRPr="007C401C" w:rsidRDefault="0039302B" w:rsidP="00C412CA">
            <w:pPr>
              <w:rPr>
                <w:sz w:val="22"/>
              </w:rPr>
            </w:pPr>
            <w:r w:rsidRPr="007C401C">
              <w:rPr>
                <w:sz w:val="22"/>
              </w:rPr>
              <w:t>IT/Lab Resources</w:t>
            </w:r>
          </w:p>
        </w:tc>
        <w:tc>
          <w:tcPr>
            <w:tcW w:w="7012" w:type="dxa"/>
          </w:tcPr>
          <w:p w14:paraId="2517CF55" w14:textId="77777777" w:rsidR="0039302B" w:rsidRPr="007C401C" w:rsidRDefault="0039302B" w:rsidP="00C412CA">
            <w:pPr>
              <w:rPr>
                <w:sz w:val="22"/>
              </w:rPr>
            </w:pPr>
          </w:p>
        </w:tc>
      </w:tr>
      <w:tr w:rsidR="0052596A" w:rsidRPr="007C401C" w14:paraId="4B059A55" w14:textId="77777777" w:rsidTr="0039302B">
        <w:tc>
          <w:tcPr>
            <w:tcW w:w="2332" w:type="dxa"/>
          </w:tcPr>
          <w:p w14:paraId="625C5F1C" w14:textId="77777777" w:rsidR="0052596A" w:rsidRPr="007C401C" w:rsidRDefault="00E26C22">
            <w:pPr>
              <w:rPr>
                <w:sz w:val="22"/>
              </w:rPr>
            </w:pPr>
            <w:r w:rsidRPr="007C401C">
              <w:rPr>
                <w:sz w:val="22"/>
              </w:rPr>
              <w:t>Library</w:t>
            </w:r>
          </w:p>
        </w:tc>
        <w:tc>
          <w:tcPr>
            <w:tcW w:w="7012" w:type="dxa"/>
          </w:tcPr>
          <w:p w14:paraId="0CB9B29B" w14:textId="77777777" w:rsidR="0052596A" w:rsidRPr="007C401C" w:rsidRDefault="0052596A">
            <w:pPr>
              <w:rPr>
                <w:sz w:val="22"/>
              </w:rPr>
            </w:pPr>
          </w:p>
        </w:tc>
      </w:tr>
      <w:tr w:rsidR="0052596A" w:rsidRPr="007C401C" w14:paraId="22ABE16C" w14:textId="77777777" w:rsidTr="0039302B">
        <w:tc>
          <w:tcPr>
            <w:tcW w:w="2332" w:type="dxa"/>
          </w:tcPr>
          <w:p w14:paraId="30FE874C" w14:textId="77777777" w:rsidR="0052596A" w:rsidRPr="007C401C" w:rsidRDefault="00E26C22">
            <w:pPr>
              <w:rPr>
                <w:sz w:val="22"/>
              </w:rPr>
            </w:pPr>
            <w:r w:rsidRPr="007C401C">
              <w:rPr>
                <w:sz w:val="22"/>
              </w:rPr>
              <w:t>Security</w:t>
            </w:r>
            <w:r w:rsidR="0039302B" w:rsidRPr="007C401C">
              <w:rPr>
                <w:sz w:val="22"/>
              </w:rPr>
              <w:t xml:space="preserve"> &amp; Safety </w:t>
            </w:r>
          </w:p>
        </w:tc>
        <w:tc>
          <w:tcPr>
            <w:tcW w:w="7012" w:type="dxa"/>
          </w:tcPr>
          <w:p w14:paraId="2F992EF9" w14:textId="77777777" w:rsidR="0052596A" w:rsidRPr="007C401C" w:rsidRDefault="0052596A">
            <w:pPr>
              <w:rPr>
                <w:sz w:val="22"/>
              </w:rPr>
            </w:pPr>
          </w:p>
        </w:tc>
      </w:tr>
      <w:tr w:rsidR="0052596A" w:rsidRPr="007C401C" w14:paraId="6AE0B020" w14:textId="77777777" w:rsidTr="0039302B">
        <w:tc>
          <w:tcPr>
            <w:tcW w:w="2332" w:type="dxa"/>
          </w:tcPr>
          <w:p w14:paraId="36F3B358" w14:textId="7CF68EB9" w:rsidR="0052596A" w:rsidRPr="007C401C" w:rsidRDefault="00E26C22">
            <w:pPr>
              <w:rPr>
                <w:sz w:val="22"/>
              </w:rPr>
            </w:pPr>
            <w:r w:rsidRPr="007C401C">
              <w:rPr>
                <w:sz w:val="22"/>
              </w:rPr>
              <w:t>Student Services</w:t>
            </w:r>
          </w:p>
        </w:tc>
        <w:tc>
          <w:tcPr>
            <w:tcW w:w="7012" w:type="dxa"/>
          </w:tcPr>
          <w:p w14:paraId="3E33F8E8" w14:textId="77777777" w:rsidR="0052596A" w:rsidRPr="007C401C" w:rsidRDefault="0052596A">
            <w:pPr>
              <w:rPr>
                <w:sz w:val="22"/>
              </w:rPr>
            </w:pPr>
          </w:p>
        </w:tc>
      </w:tr>
      <w:tr w:rsidR="0052596A" w:rsidRPr="007C401C" w14:paraId="0292B1BB" w14:textId="77777777" w:rsidTr="0039302B">
        <w:tc>
          <w:tcPr>
            <w:tcW w:w="2332" w:type="dxa"/>
          </w:tcPr>
          <w:p w14:paraId="48D19F48" w14:textId="77777777" w:rsidR="0052596A" w:rsidRPr="007C401C" w:rsidRDefault="0039302B">
            <w:pPr>
              <w:rPr>
                <w:sz w:val="22"/>
              </w:rPr>
            </w:pPr>
            <w:r w:rsidRPr="007C401C">
              <w:rPr>
                <w:sz w:val="22"/>
              </w:rPr>
              <w:t>General Concerns</w:t>
            </w:r>
          </w:p>
        </w:tc>
        <w:tc>
          <w:tcPr>
            <w:tcW w:w="7012" w:type="dxa"/>
          </w:tcPr>
          <w:p w14:paraId="2CD8571D" w14:textId="77777777" w:rsidR="0052596A" w:rsidRPr="007C401C" w:rsidRDefault="0052596A">
            <w:pPr>
              <w:rPr>
                <w:sz w:val="22"/>
              </w:rPr>
            </w:pPr>
          </w:p>
        </w:tc>
      </w:tr>
    </w:tbl>
    <w:p w14:paraId="50B8FD44" w14:textId="77777777" w:rsidR="001F054E" w:rsidRDefault="001F054E"/>
    <w:sectPr w:rsidR="001F054E" w:rsidSect="0039302B">
      <w:footerReference w:type="even" r:id="rId9"/>
      <w:footerReference w:type="default" r:id="rId10"/>
      <w:headerReference w:type="first" r:id="rId11"/>
      <w:pgSz w:w="12240" w:h="15840"/>
      <w:pgMar w:top="1170" w:right="1440" w:bottom="117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9097B" w14:textId="77777777" w:rsidR="004F09E5" w:rsidRDefault="004F09E5" w:rsidP="00A6086B">
      <w:r>
        <w:separator/>
      </w:r>
    </w:p>
  </w:endnote>
  <w:endnote w:type="continuationSeparator" w:id="0">
    <w:p w14:paraId="2AA71510" w14:textId="77777777" w:rsidR="004F09E5" w:rsidRDefault="004F09E5" w:rsidP="00A60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AE1E4" w14:textId="77777777" w:rsidR="00A6086B" w:rsidRDefault="00A6086B" w:rsidP="0096465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D289289" w14:textId="77777777" w:rsidR="00A6086B" w:rsidRDefault="00A608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8149240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62ADE8" w14:textId="77777777" w:rsidR="00A6086B" w:rsidRDefault="00A6086B" w:rsidP="0096465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B68C67" w14:textId="77777777" w:rsidR="00A6086B" w:rsidRDefault="00A608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C5979" w14:textId="77777777" w:rsidR="004F09E5" w:rsidRDefault="004F09E5" w:rsidP="00A6086B">
      <w:r>
        <w:separator/>
      </w:r>
    </w:p>
  </w:footnote>
  <w:footnote w:type="continuationSeparator" w:id="0">
    <w:p w14:paraId="2BEC21E1" w14:textId="77777777" w:rsidR="004F09E5" w:rsidRDefault="004F09E5" w:rsidP="00A608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87029" w14:textId="77777777" w:rsidR="006508FB" w:rsidRDefault="006508FB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0" allowOverlap="1" wp14:anchorId="752B0BA7" wp14:editId="0F6B02BA">
          <wp:simplePos x="0" y="0"/>
          <wp:positionH relativeFrom="margin">
            <wp:posOffset>1441269</wp:posOffset>
          </wp:positionH>
          <wp:positionV relativeFrom="margin">
            <wp:posOffset>-770709</wp:posOffset>
          </wp:positionV>
          <wp:extent cx="2876200" cy="936807"/>
          <wp:effectExtent l="0" t="0" r="635" b="0"/>
          <wp:wrapNone/>
          <wp:docPr id="5" name="Picture 5" descr="Collegewide Agenda template_FINAL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629559967" descr="Collegewide Agenda template_FINAL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561" b="86047"/>
                  <a:stretch/>
                </pic:blipFill>
                <pic:spPr bwMode="auto">
                  <a:xfrm>
                    <a:off x="0" y="0"/>
                    <a:ext cx="2876200" cy="93680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DczNDMxMzM3sjBU0lEKTi0uzszPAykwqgUAOMyHYywAAAA="/>
  </w:docVars>
  <w:rsids>
    <w:rsidRoot w:val="00A6086B"/>
    <w:rsid w:val="000D4C41"/>
    <w:rsid w:val="00101932"/>
    <w:rsid w:val="00111205"/>
    <w:rsid w:val="0014754F"/>
    <w:rsid w:val="00171037"/>
    <w:rsid w:val="001C1F8E"/>
    <w:rsid w:val="001E7F64"/>
    <w:rsid w:val="001F054E"/>
    <w:rsid w:val="001F3EDE"/>
    <w:rsid w:val="00225CAF"/>
    <w:rsid w:val="00230064"/>
    <w:rsid w:val="00243B5F"/>
    <w:rsid w:val="00255D42"/>
    <w:rsid w:val="00256EB6"/>
    <w:rsid w:val="002A380D"/>
    <w:rsid w:val="002C1ADA"/>
    <w:rsid w:val="002C3086"/>
    <w:rsid w:val="002F11C5"/>
    <w:rsid w:val="003762FD"/>
    <w:rsid w:val="00381AC8"/>
    <w:rsid w:val="0039302B"/>
    <w:rsid w:val="003B030A"/>
    <w:rsid w:val="003F2974"/>
    <w:rsid w:val="0041650E"/>
    <w:rsid w:val="004F09E5"/>
    <w:rsid w:val="004F707F"/>
    <w:rsid w:val="00503077"/>
    <w:rsid w:val="00513261"/>
    <w:rsid w:val="0052596A"/>
    <w:rsid w:val="00530E88"/>
    <w:rsid w:val="00597E2B"/>
    <w:rsid w:val="005A5C3D"/>
    <w:rsid w:val="005A67D8"/>
    <w:rsid w:val="005B4512"/>
    <w:rsid w:val="0063511F"/>
    <w:rsid w:val="00636C7C"/>
    <w:rsid w:val="006508FB"/>
    <w:rsid w:val="00654C07"/>
    <w:rsid w:val="00662AC3"/>
    <w:rsid w:val="00667495"/>
    <w:rsid w:val="00671A59"/>
    <w:rsid w:val="0069460B"/>
    <w:rsid w:val="006A0A18"/>
    <w:rsid w:val="006C3A50"/>
    <w:rsid w:val="006F7611"/>
    <w:rsid w:val="00702E7B"/>
    <w:rsid w:val="0070755F"/>
    <w:rsid w:val="00707E10"/>
    <w:rsid w:val="00794ABC"/>
    <w:rsid w:val="007A1EDF"/>
    <w:rsid w:val="007C2B73"/>
    <w:rsid w:val="007C401C"/>
    <w:rsid w:val="007D3CA5"/>
    <w:rsid w:val="008536BC"/>
    <w:rsid w:val="0086537A"/>
    <w:rsid w:val="0087488B"/>
    <w:rsid w:val="00892C4C"/>
    <w:rsid w:val="00951D70"/>
    <w:rsid w:val="009B1106"/>
    <w:rsid w:val="009D0121"/>
    <w:rsid w:val="00A16047"/>
    <w:rsid w:val="00A30364"/>
    <w:rsid w:val="00A40F2D"/>
    <w:rsid w:val="00A6086B"/>
    <w:rsid w:val="00AA2269"/>
    <w:rsid w:val="00AC3193"/>
    <w:rsid w:val="00AD2A2B"/>
    <w:rsid w:val="00B107BF"/>
    <w:rsid w:val="00B33B2D"/>
    <w:rsid w:val="00B614A9"/>
    <w:rsid w:val="00B66802"/>
    <w:rsid w:val="00B92BB6"/>
    <w:rsid w:val="00BA1A5F"/>
    <w:rsid w:val="00BB3959"/>
    <w:rsid w:val="00BE0586"/>
    <w:rsid w:val="00C822C1"/>
    <w:rsid w:val="00CA2D3A"/>
    <w:rsid w:val="00CC22E8"/>
    <w:rsid w:val="00CD682E"/>
    <w:rsid w:val="00D266B3"/>
    <w:rsid w:val="00D27012"/>
    <w:rsid w:val="00DA5C62"/>
    <w:rsid w:val="00DC30A7"/>
    <w:rsid w:val="00DD418D"/>
    <w:rsid w:val="00E26C22"/>
    <w:rsid w:val="00E31D1B"/>
    <w:rsid w:val="00E3654B"/>
    <w:rsid w:val="00E43372"/>
    <w:rsid w:val="00E64FE3"/>
    <w:rsid w:val="00E87E85"/>
    <w:rsid w:val="00EF0789"/>
    <w:rsid w:val="00F22564"/>
    <w:rsid w:val="00F41311"/>
    <w:rsid w:val="00F67E4C"/>
    <w:rsid w:val="00FB17C3"/>
    <w:rsid w:val="01891C60"/>
    <w:rsid w:val="1A4FE9CC"/>
    <w:rsid w:val="38CF2628"/>
    <w:rsid w:val="474EDC04"/>
    <w:rsid w:val="670F2090"/>
    <w:rsid w:val="751DA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45331"/>
  <w15:chartTrackingRefBased/>
  <w15:docId w15:val="{1D0BA945-D31C-DC42-82FC-C0B1D1E65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086B"/>
    <w:pPr>
      <w:widowControl w:val="0"/>
      <w:autoSpaceDE w:val="0"/>
      <w:autoSpaceDN w:val="0"/>
    </w:pPr>
    <w:rPr>
      <w:rFonts w:ascii="Calibri" w:eastAsia="Calibri" w:hAnsi="Calibri" w:cs="Calibri"/>
      <w:b/>
      <w:bCs/>
      <w:sz w:val="28"/>
      <w:szCs w:val="2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6086B"/>
    <w:rPr>
      <w:rFonts w:ascii="Calibri" w:eastAsia="Calibri" w:hAnsi="Calibri" w:cs="Calibri"/>
      <w:b/>
      <w:bCs/>
      <w:sz w:val="28"/>
      <w:szCs w:val="28"/>
      <w:lang w:bidi="en-US"/>
    </w:rPr>
  </w:style>
  <w:style w:type="paragraph" w:customStyle="1" w:styleId="TableParagraph">
    <w:name w:val="Table Paragraph"/>
    <w:basedOn w:val="Normal"/>
    <w:uiPriority w:val="1"/>
    <w:qFormat/>
    <w:rsid w:val="00A6086B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608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86B"/>
  </w:style>
  <w:style w:type="paragraph" w:styleId="Footer">
    <w:name w:val="footer"/>
    <w:basedOn w:val="Normal"/>
    <w:link w:val="FooterChar"/>
    <w:uiPriority w:val="99"/>
    <w:unhideWhenUsed/>
    <w:rsid w:val="00A608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86B"/>
  </w:style>
  <w:style w:type="character" w:styleId="PageNumber">
    <w:name w:val="page number"/>
    <w:basedOn w:val="DefaultParagraphFont"/>
    <w:uiPriority w:val="99"/>
    <w:semiHidden/>
    <w:unhideWhenUsed/>
    <w:rsid w:val="00A6086B"/>
  </w:style>
  <w:style w:type="table" w:styleId="TableGrid">
    <w:name w:val="Table Grid"/>
    <w:basedOn w:val="TableNormal"/>
    <w:uiPriority w:val="39"/>
    <w:rsid w:val="00E365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C22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C22E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9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B2C802408E6146BDD001CC46556126" ma:contentTypeVersion="12" ma:contentTypeDescription="Create a new document." ma:contentTypeScope="" ma:versionID="27bde8434497e9ed79111e1dd24f390e">
  <xsd:schema xmlns:xsd="http://www.w3.org/2001/XMLSchema" xmlns:xs="http://www.w3.org/2001/XMLSchema" xmlns:p="http://schemas.microsoft.com/office/2006/metadata/properties" xmlns:ns3="5fa29961-cad5-4bdc-aaf7-33cbf00d17d4" xmlns:ns4="b2f17ae1-3ac1-4564-8b87-6684a1997510" targetNamespace="http://schemas.microsoft.com/office/2006/metadata/properties" ma:root="true" ma:fieldsID="eaf9bc9bf3d9b253802bc82b25f9e19c" ns3:_="" ns4:_="">
    <xsd:import namespace="5fa29961-cad5-4bdc-aaf7-33cbf00d17d4"/>
    <xsd:import namespace="b2f17ae1-3ac1-4564-8b87-6684a19975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29961-cad5-4bdc-aaf7-33cbf00d17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f17ae1-3ac1-4564-8b87-6684a199751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71CED3-22C6-4609-9679-DC178D5387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29961-cad5-4bdc-aaf7-33cbf00d17d4"/>
    <ds:schemaRef ds:uri="b2f17ae1-3ac1-4564-8b87-6684a19975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A5F169-3C92-4DED-82E5-E4E83E740F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F267DA-15FE-4039-90D5-9D5E7444E7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mouchel, Jerrett R.</dc:creator>
  <cp:keywords/>
  <dc:description/>
  <cp:lastModifiedBy>Ciardulli, Lisa M.</cp:lastModifiedBy>
  <cp:revision>14</cp:revision>
  <dcterms:created xsi:type="dcterms:W3CDTF">2022-04-06T19:12:00Z</dcterms:created>
  <dcterms:modified xsi:type="dcterms:W3CDTF">2023-03-27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B2C802408E6146BDD001CC46556126</vt:lpwstr>
  </property>
</Properties>
</file>